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B59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МИНИСТЕРСТВО ОБРАЗОВАНИЯ И НАУКИ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НАЦИОНАЛЬНЫЙ ТЕХНИЧЕСКИЙ УНИВЕРСИТЕТ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«КИЕВСКИЙ ПОЛИТЕХНИЧЕСКИЙ ИНСТИТУТ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КАФЕДРА КЭВА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1504EC" w:rsidRDefault="008B1AB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машнее задание №</w:t>
      </w:r>
      <w:r w:rsidR="00E50380">
        <w:rPr>
          <w:rFonts w:ascii="Times New Roman" w:hAnsi="Times New Roman" w:cs="Times New Roman"/>
          <w:sz w:val="28"/>
          <w:szCs w:val="28"/>
          <w:lang w:val="ru-RU"/>
        </w:rPr>
        <w:t>6</w:t>
      </w:r>
    </w:p>
    <w:p w:rsidR="000C2804" w:rsidRPr="0064544D" w:rsidRDefault="00DE02F0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курсу</w:t>
      </w:r>
      <w:r w:rsidR="000C2804" w:rsidRPr="0064544D">
        <w:rPr>
          <w:rFonts w:ascii="Times New Roman" w:hAnsi="Times New Roman" w:cs="Times New Roman"/>
          <w:sz w:val="28"/>
          <w:szCs w:val="28"/>
          <w:lang w:val="ru-RU"/>
        </w:rPr>
        <w:t>: «Автоматизация конструкторско-технологического проектирования ЭВА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Выполн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Студент группы ДК-41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Белаш Б.О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Провер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Губар. В.Г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Киев </w:t>
      </w:r>
      <w:r w:rsidR="00E6491D" w:rsidRPr="0064544D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 2017</w:t>
      </w:r>
    </w:p>
    <w:p w:rsidR="00E6491D" w:rsidRDefault="008F0C5D" w:rsidP="008F0C5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МЕТОД </w:t>
      </w:r>
      <w:r w:rsidR="002779C9">
        <w:rPr>
          <w:rFonts w:ascii="Times New Roman" w:hAnsi="Times New Roman" w:cs="Times New Roman"/>
          <w:sz w:val="28"/>
          <w:szCs w:val="28"/>
          <w:lang w:val="ru-RU"/>
        </w:rPr>
        <w:t>ПРИМА</w:t>
      </w:r>
    </w:p>
    <w:p w:rsidR="002779C9" w:rsidRDefault="002779C9" w:rsidP="002779C9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 2 курсе по предмету «Аналоговая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хемотехник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» было рассчитано и изготовлено устройство: «Моностабильный таймер»</w:t>
      </w:r>
      <w:r w:rsidR="00FD2279">
        <w:rPr>
          <w:rFonts w:ascii="Times New Roman" w:hAnsi="Times New Roman" w:cs="Times New Roman"/>
          <w:sz w:val="28"/>
          <w:szCs w:val="28"/>
          <w:lang w:val="ru-RU"/>
        </w:rPr>
        <w:t xml:space="preserve">. Была выбрана следующая схема: </w:t>
      </w:r>
    </w:p>
    <w:p w:rsidR="00FD2279" w:rsidRDefault="00FD2279" w:rsidP="00FD2279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0787B23C" wp14:editId="7BCD5FB1">
            <wp:extent cx="6309360" cy="3840480"/>
            <wp:effectExtent l="0" t="0" r="0" b="762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2279" w:rsidRDefault="00FD2279" w:rsidP="00FD2279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 данной схеме два источника питания, один импульсный, другой постоянный. В конечной схеме всего один источник, а запуск таймера происходит по нажатию на кнопку.</w:t>
      </w:r>
    </w:p>
    <w:p w:rsidR="00FD2279" w:rsidRDefault="00FD2279" w:rsidP="00FD2279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опробуем расставить компоненты и создать связи и сравним с предыдущим вариантом 2 курса. </w:t>
      </w:r>
    </w:p>
    <w:p w:rsidR="00FD2279" w:rsidRDefault="00DC07E8" w:rsidP="00FD2279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ое-что изменим, оно не влияет на </w:t>
      </w:r>
      <w:r w:rsidR="00471E3E">
        <w:rPr>
          <w:rFonts w:ascii="Times New Roman" w:hAnsi="Times New Roman" w:cs="Times New Roman"/>
          <w:sz w:val="28"/>
          <w:szCs w:val="28"/>
          <w:lang w:val="ru-RU"/>
        </w:rPr>
        <w:t>работу схемы</w:t>
      </w:r>
      <w:r w:rsidR="00FD2279">
        <w:rPr>
          <w:rFonts w:ascii="Times New Roman" w:hAnsi="Times New Roman" w:cs="Times New Roman"/>
          <w:sz w:val="28"/>
          <w:szCs w:val="28"/>
          <w:lang w:val="ru-RU"/>
        </w:rPr>
        <w:t xml:space="preserve">: 555 таймер сделаем в </w:t>
      </w:r>
      <w:r w:rsidR="00FD2279">
        <w:rPr>
          <w:rFonts w:ascii="Times New Roman" w:hAnsi="Times New Roman" w:cs="Times New Roman"/>
          <w:sz w:val="28"/>
          <w:szCs w:val="28"/>
        </w:rPr>
        <w:t>SMD</w:t>
      </w:r>
      <w:r w:rsidR="00FD2279" w:rsidRPr="00FD227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D2279">
        <w:rPr>
          <w:rFonts w:ascii="Times New Roman" w:hAnsi="Times New Roman" w:cs="Times New Roman"/>
          <w:sz w:val="28"/>
          <w:szCs w:val="28"/>
          <w:lang w:val="ru-RU"/>
        </w:rPr>
        <w:t xml:space="preserve">корпусе, вместо </w:t>
      </w:r>
      <w:r w:rsidR="00FD2279">
        <w:rPr>
          <w:rFonts w:ascii="Times New Roman" w:hAnsi="Times New Roman" w:cs="Times New Roman"/>
          <w:sz w:val="28"/>
          <w:szCs w:val="28"/>
        </w:rPr>
        <w:t>DIP</w:t>
      </w:r>
      <w:r w:rsidR="00D90162">
        <w:rPr>
          <w:rFonts w:ascii="Times New Roman" w:hAnsi="Times New Roman" w:cs="Times New Roman"/>
          <w:sz w:val="28"/>
          <w:szCs w:val="28"/>
          <w:lang w:val="ru-RU"/>
        </w:rPr>
        <w:t xml:space="preserve">, добавим кнопку и резистор на землю, также добавим </w:t>
      </w:r>
      <w:proofErr w:type="spellStart"/>
      <w:r w:rsidR="00D90162">
        <w:rPr>
          <w:rFonts w:ascii="Times New Roman" w:hAnsi="Times New Roman" w:cs="Times New Roman"/>
          <w:sz w:val="28"/>
          <w:szCs w:val="28"/>
          <w:lang w:val="ru-RU"/>
        </w:rPr>
        <w:t>подстроечный</w:t>
      </w:r>
      <w:proofErr w:type="spellEnd"/>
      <w:r w:rsidR="00D90162">
        <w:rPr>
          <w:rFonts w:ascii="Times New Roman" w:hAnsi="Times New Roman" w:cs="Times New Roman"/>
          <w:sz w:val="28"/>
          <w:szCs w:val="28"/>
          <w:lang w:val="ru-RU"/>
        </w:rPr>
        <w:t xml:space="preserve"> резистор на 3 </w:t>
      </w:r>
      <w:proofErr w:type="spellStart"/>
      <w:r w:rsidR="00D90162">
        <w:rPr>
          <w:rFonts w:ascii="Times New Roman" w:hAnsi="Times New Roman" w:cs="Times New Roman"/>
          <w:sz w:val="28"/>
          <w:szCs w:val="28"/>
          <w:lang w:val="ru-RU"/>
        </w:rPr>
        <w:t>пина</w:t>
      </w:r>
      <w:proofErr w:type="spellEnd"/>
      <w:r w:rsidR="00D90162">
        <w:rPr>
          <w:rFonts w:ascii="Times New Roman" w:hAnsi="Times New Roman" w:cs="Times New Roman"/>
          <w:sz w:val="28"/>
          <w:szCs w:val="28"/>
          <w:lang w:val="ru-RU"/>
        </w:rPr>
        <w:t xml:space="preserve">. В итоге получаем такую схему: </w:t>
      </w:r>
    </w:p>
    <w:p w:rsidR="00D90162" w:rsidRPr="00FD2279" w:rsidRDefault="00977CB2" w:rsidP="00FD2279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977CB2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846EA6E" wp14:editId="5257915A">
            <wp:extent cx="6332855" cy="3360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0162" w:rsidRDefault="00D90162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з этой схемы получаем такое примерное размещение компонентов</w:t>
      </w:r>
      <w:r w:rsidR="00471E3E">
        <w:rPr>
          <w:rFonts w:ascii="Times New Roman" w:hAnsi="Times New Roman" w:cs="Times New Roman"/>
          <w:sz w:val="28"/>
          <w:szCs w:val="28"/>
          <w:lang w:val="ru-RU"/>
        </w:rPr>
        <w:t xml:space="preserve"> (компоненты размещались примерно в том положении, как в устройстве с курсовой работы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</w:p>
    <w:p w:rsidR="00D90162" w:rsidRDefault="0090163A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90163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5124E47" wp14:editId="0F880036">
            <wp:extent cx="6332855" cy="31762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54C" w:rsidRPr="00AB389D" w:rsidRDefault="007B2328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бозначим элементы: </w:t>
      </w:r>
    </w:p>
    <w:p w:rsidR="007B2328" w:rsidRPr="00AB389D" w:rsidRDefault="007B2328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R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 xml:space="preserve">1 – </w:t>
      </w:r>
      <w:r>
        <w:rPr>
          <w:rFonts w:ascii="Times New Roman" w:hAnsi="Times New Roman" w:cs="Times New Roman"/>
          <w:sz w:val="28"/>
          <w:szCs w:val="28"/>
        </w:rPr>
        <w:t>X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>1</w:t>
      </w:r>
    </w:p>
    <w:p w:rsidR="007B2328" w:rsidRPr="00AB389D" w:rsidRDefault="007B2328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R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 xml:space="preserve">2 – </w:t>
      </w:r>
      <w:r>
        <w:rPr>
          <w:rFonts w:ascii="Times New Roman" w:hAnsi="Times New Roman" w:cs="Times New Roman"/>
          <w:sz w:val="28"/>
          <w:szCs w:val="28"/>
        </w:rPr>
        <w:t>X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>2</w:t>
      </w:r>
    </w:p>
    <w:p w:rsidR="007B2328" w:rsidRDefault="007B2328" w:rsidP="00D9016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3 – X3</w:t>
      </w:r>
    </w:p>
    <w:p w:rsidR="007B2328" w:rsidRDefault="007B2328" w:rsidP="00D9016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4 – X4</w:t>
      </w:r>
    </w:p>
    <w:p w:rsidR="007B2328" w:rsidRDefault="007B2328" w:rsidP="00D9016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1 – X5</w:t>
      </w:r>
    </w:p>
    <w:p w:rsidR="007B2328" w:rsidRDefault="007B2328" w:rsidP="00D9016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2 – X6</w:t>
      </w:r>
    </w:p>
    <w:p w:rsidR="007B2328" w:rsidRDefault="007B2328" w:rsidP="00D9016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W1 – X7</w:t>
      </w:r>
    </w:p>
    <w:p w:rsidR="007B2328" w:rsidRPr="00AB389D" w:rsidRDefault="00677A9C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D</w:t>
      </w:r>
      <w:r w:rsidR="007B2328">
        <w:rPr>
          <w:rFonts w:ascii="Times New Roman" w:hAnsi="Times New Roman" w:cs="Times New Roman"/>
          <w:sz w:val="28"/>
          <w:szCs w:val="28"/>
        </w:rPr>
        <w:t>D</w:t>
      </w:r>
      <w:r w:rsidR="007B2328" w:rsidRPr="00AB389D">
        <w:rPr>
          <w:rFonts w:ascii="Times New Roman" w:hAnsi="Times New Roman" w:cs="Times New Roman"/>
          <w:sz w:val="28"/>
          <w:szCs w:val="28"/>
          <w:lang w:val="ru-RU"/>
        </w:rPr>
        <w:t xml:space="preserve">1 – </w:t>
      </w:r>
      <w:r w:rsidR="007B2328">
        <w:rPr>
          <w:rFonts w:ascii="Times New Roman" w:hAnsi="Times New Roman" w:cs="Times New Roman"/>
          <w:sz w:val="28"/>
          <w:szCs w:val="28"/>
        </w:rPr>
        <w:t>X</w:t>
      </w:r>
      <w:r w:rsidR="007B2328" w:rsidRPr="00AB389D">
        <w:rPr>
          <w:rFonts w:ascii="Times New Roman" w:hAnsi="Times New Roman" w:cs="Times New Roman"/>
          <w:sz w:val="28"/>
          <w:szCs w:val="28"/>
          <w:lang w:val="ru-RU"/>
        </w:rPr>
        <w:t>8</w:t>
      </w:r>
    </w:p>
    <w:p w:rsidR="007B2328" w:rsidRPr="00AB389D" w:rsidRDefault="007B2328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JP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 xml:space="preserve">1 – </w:t>
      </w:r>
      <w:r>
        <w:rPr>
          <w:rFonts w:ascii="Times New Roman" w:hAnsi="Times New Roman" w:cs="Times New Roman"/>
          <w:sz w:val="28"/>
          <w:szCs w:val="28"/>
        </w:rPr>
        <w:t>X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>9</w:t>
      </w:r>
    </w:p>
    <w:p w:rsidR="00B7254C" w:rsidRPr="00AB389D" w:rsidRDefault="00677A9C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VD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 xml:space="preserve">1 – </w:t>
      </w:r>
      <w:r>
        <w:rPr>
          <w:rFonts w:ascii="Times New Roman" w:hAnsi="Times New Roman" w:cs="Times New Roman"/>
          <w:sz w:val="28"/>
          <w:szCs w:val="28"/>
        </w:rPr>
        <w:t>X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>10</w:t>
      </w:r>
    </w:p>
    <w:p w:rsidR="00B7254C" w:rsidRDefault="0089654B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уть алгоритма Прима заключается в последовательном добавлении вершин в дерево, которое строится. </w:t>
      </w:r>
    </w:p>
    <w:p w:rsidR="0089654B" w:rsidRDefault="0089654B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ординаты выводов элементов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1"/>
        <w:gridCol w:w="3321"/>
        <w:gridCol w:w="3321"/>
      </w:tblGrid>
      <w:tr w:rsidR="0089654B" w:rsidTr="0089654B">
        <w:tc>
          <w:tcPr>
            <w:tcW w:w="3321" w:type="dxa"/>
          </w:tcPr>
          <w:p w:rsidR="0089654B" w:rsidRDefault="0089654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X</w:t>
            </w:r>
          </w:p>
        </w:tc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Y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11</w:t>
            </w:r>
          </w:p>
        </w:tc>
        <w:tc>
          <w:tcPr>
            <w:tcW w:w="3321" w:type="dxa"/>
          </w:tcPr>
          <w:p w:rsidR="0089654B" w:rsidRDefault="00B814E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9</w:t>
            </w:r>
          </w:p>
        </w:tc>
        <w:tc>
          <w:tcPr>
            <w:tcW w:w="3321" w:type="dxa"/>
          </w:tcPr>
          <w:p w:rsidR="0089654B" w:rsidRDefault="00042AD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12</w:t>
            </w:r>
          </w:p>
        </w:tc>
        <w:tc>
          <w:tcPr>
            <w:tcW w:w="3321" w:type="dxa"/>
          </w:tcPr>
          <w:p w:rsidR="0089654B" w:rsidRDefault="00B814E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9</w:t>
            </w:r>
          </w:p>
        </w:tc>
        <w:tc>
          <w:tcPr>
            <w:tcW w:w="3321" w:type="dxa"/>
          </w:tcPr>
          <w:p w:rsidR="0089654B" w:rsidRDefault="00042AD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5</w:t>
            </w:r>
          </w:p>
        </w:tc>
      </w:tr>
      <w:tr w:rsidR="006F56F6" w:rsidTr="0089654B">
        <w:tc>
          <w:tcPr>
            <w:tcW w:w="3321" w:type="dxa"/>
          </w:tcPr>
          <w:p w:rsidR="006F56F6" w:rsidRPr="006F56F6" w:rsidRDefault="006F56F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13</w:t>
            </w:r>
          </w:p>
        </w:tc>
        <w:tc>
          <w:tcPr>
            <w:tcW w:w="3321" w:type="dxa"/>
          </w:tcPr>
          <w:p w:rsidR="006F56F6" w:rsidRDefault="00B814E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9</w:t>
            </w:r>
          </w:p>
        </w:tc>
        <w:tc>
          <w:tcPr>
            <w:tcW w:w="3321" w:type="dxa"/>
          </w:tcPr>
          <w:p w:rsidR="006F56F6" w:rsidRDefault="00042AD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6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21</w:t>
            </w:r>
          </w:p>
        </w:tc>
        <w:tc>
          <w:tcPr>
            <w:tcW w:w="3321" w:type="dxa"/>
          </w:tcPr>
          <w:p w:rsidR="0089654B" w:rsidRDefault="00677A9C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</w:t>
            </w:r>
          </w:p>
        </w:tc>
        <w:tc>
          <w:tcPr>
            <w:tcW w:w="3321" w:type="dxa"/>
          </w:tcPr>
          <w:p w:rsidR="0089654B" w:rsidRDefault="00CE3FDE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22</w:t>
            </w:r>
          </w:p>
        </w:tc>
        <w:tc>
          <w:tcPr>
            <w:tcW w:w="3321" w:type="dxa"/>
          </w:tcPr>
          <w:p w:rsidR="0089654B" w:rsidRDefault="00677A9C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</w:t>
            </w:r>
          </w:p>
        </w:tc>
        <w:tc>
          <w:tcPr>
            <w:tcW w:w="3321" w:type="dxa"/>
          </w:tcPr>
          <w:p w:rsidR="0089654B" w:rsidRDefault="00CE3FDE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9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31</w:t>
            </w:r>
          </w:p>
        </w:tc>
        <w:tc>
          <w:tcPr>
            <w:tcW w:w="3321" w:type="dxa"/>
          </w:tcPr>
          <w:p w:rsidR="0089654B" w:rsidRDefault="00677A9C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5</w:t>
            </w:r>
          </w:p>
        </w:tc>
        <w:tc>
          <w:tcPr>
            <w:tcW w:w="3321" w:type="dxa"/>
          </w:tcPr>
          <w:p w:rsidR="0089654B" w:rsidRDefault="003E4EA0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32</w:t>
            </w:r>
          </w:p>
        </w:tc>
        <w:tc>
          <w:tcPr>
            <w:tcW w:w="3321" w:type="dxa"/>
          </w:tcPr>
          <w:p w:rsidR="0089654B" w:rsidRDefault="00677A9C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</w:t>
            </w:r>
          </w:p>
        </w:tc>
        <w:tc>
          <w:tcPr>
            <w:tcW w:w="3321" w:type="dxa"/>
          </w:tcPr>
          <w:p w:rsidR="0089654B" w:rsidRDefault="003E4EA0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41</w:t>
            </w:r>
          </w:p>
        </w:tc>
        <w:tc>
          <w:tcPr>
            <w:tcW w:w="3321" w:type="dxa"/>
          </w:tcPr>
          <w:p w:rsidR="0089654B" w:rsidRDefault="00B814E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9</w:t>
            </w:r>
          </w:p>
        </w:tc>
        <w:tc>
          <w:tcPr>
            <w:tcW w:w="3321" w:type="dxa"/>
          </w:tcPr>
          <w:p w:rsidR="0089654B" w:rsidRDefault="00DD0FD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8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42</w:t>
            </w:r>
          </w:p>
        </w:tc>
        <w:tc>
          <w:tcPr>
            <w:tcW w:w="3321" w:type="dxa"/>
          </w:tcPr>
          <w:p w:rsidR="0089654B" w:rsidRDefault="00B814E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9</w:t>
            </w:r>
          </w:p>
        </w:tc>
        <w:tc>
          <w:tcPr>
            <w:tcW w:w="3321" w:type="dxa"/>
          </w:tcPr>
          <w:p w:rsidR="0089654B" w:rsidRDefault="00DD0FD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51</w:t>
            </w:r>
          </w:p>
        </w:tc>
        <w:tc>
          <w:tcPr>
            <w:tcW w:w="3321" w:type="dxa"/>
          </w:tcPr>
          <w:p w:rsidR="0089654B" w:rsidRDefault="00910659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1</w:t>
            </w:r>
          </w:p>
        </w:tc>
        <w:tc>
          <w:tcPr>
            <w:tcW w:w="3321" w:type="dxa"/>
          </w:tcPr>
          <w:p w:rsidR="0089654B" w:rsidRDefault="003E4EA0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52</w:t>
            </w:r>
          </w:p>
        </w:tc>
        <w:tc>
          <w:tcPr>
            <w:tcW w:w="3321" w:type="dxa"/>
          </w:tcPr>
          <w:p w:rsidR="00AE4F6B" w:rsidRDefault="00910659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3</w:t>
            </w:r>
          </w:p>
        </w:tc>
        <w:tc>
          <w:tcPr>
            <w:tcW w:w="3321" w:type="dxa"/>
          </w:tcPr>
          <w:p w:rsidR="00AE4F6B" w:rsidRDefault="003E4EA0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61</w:t>
            </w:r>
          </w:p>
        </w:tc>
        <w:tc>
          <w:tcPr>
            <w:tcW w:w="3321" w:type="dxa"/>
          </w:tcPr>
          <w:p w:rsidR="00AE4F6B" w:rsidRDefault="00B34BC4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5</w:t>
            </w:r>
          </w:p>
        </w:tc>
        <w:tc>
          <w:tcPr>
            <w:tcW w:w="3321" w:type="dxa"/>
          </w:tcPr>
          <w:p w:rsidR="00AE4F6B" w:rsidRDefault="00315187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62</w:t>
            </w:r>
          </w:p>
        </w:tc>
        <w:tc>
          <w:tcPr>
            <w:tcW w:w="3321" w:type="dxa"/>
          </w:tcPr>
          <w:p w:rsidR="00AE4F6B" w:rsidRDefault="00B34BC4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5</w:t>
            </w:r>
          </w:p>
        </w:tc>
        <w:tc>
          <w:tcPr>
            <w:tcW w:w="3321" w:type="dxa"/>
          </w:tcPr>
          <w:p w:rsidR="00AE4F6B" w:rsidRDefault="00315187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71</w:t>
            </w:r>
          </w:p>
        </w:tc>
        <w:tc>
          <w:tcPr>
            <w:tcW w:w="3321" w:type="dxa"/>
          </w:tcPr>
          <w:p w:rsidR="00AE4F6B" w:rsidRDefault="006F56F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1</w:t>
            </w:r>
          </w:p>
        </w:tc>
        <w:tc>
          <w:tcPr>
            <w:tcW w:w="3321" w:type="dxa"/>
          </w:tcPr>
          <w:p w:rsidR="00AE4F6B" w:rsidRDefault="00CE3FDE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6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72</w:t>
            </w:r>
          </w:p>
        </w:tc>
        <w:tc>
          <w:tcPr>
            <w:tcW w:w="3321" w:type="dxa"/>
          </w:tcPr>
          <w:p w:rsidR="00AE4F6B" w:rsidRDefault="006F56F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1</w:t>
            </w:r>
          </w:p>
        </w:tc>
        <w:tc>
          <w:tcPr>
            <w:tcW w:w="3321" w:type="dxa"/>
          </w:tcPr>
          <w:p w:rsidR="00AE4F6B" w:rsidRDefault="00E25FA2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81</w:t>
            </w:r>
          </w:p>
        </w:tc>
        <w:tc>
          <w:tcPr>
            <w:tcW w:w="3321" w:type="dxa"/>
          </w:tcPr>
          <w:p w:rsidR="00AE4F6B" w:rsidRDefault="0073430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3</w:t>
            </w:r>
          </w:p>
        </w:tc>
        <w:tc>
          <w:tcPr>
            <w:tcW w:w="3321" w:type="dxa"/>
          </w:tcPr>
          <w:p w:rsidR="00AE4F6B" w:rsidRDefault="00BB13B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5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82</w:t>
            </w:r>
          </w:p>
        </w:tc>
        <w:tc>
          <w:tcPr>
            <w:tcW w:w="3321" w:type="dxa"/>
          </w:tcPr>
          <w:p w:rsidR="00AE4F6B" w:rsidRDefault="0073430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3</w:t>
            </w:r>
          </w:p>
        </w:tc>
        <w:tc>
          <w:tcPr>
            <w:tcW w:w="3321" w:type="dxa"/>
          </w:tcPr>
          <w:p w:rsidR="00AE4F6B" w:rsidRDefault="00BB13B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83</w:t>
            </w:r>
          </w:p>
        </w:tc>
        <w:tc>
          <w:tcPr>
            <w:tcW w:w="3321" w:type="dxa"/>
          </w:tcPr>
          <w:p w:rsidR="00AE4F6B" w:rsidRDefault="0073430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3</w:t>
            </w:r>
          </w:p>
        </w:tc>
        <w:tc>
          <w:tcPr>
            <w:tcW w:w="3321" w:type="dxa"/>
          </w:tcPr>
          <w:p w:rsidR="00AE4F6B" w:rsidRDefault="00BB13B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3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84</w:t>
            </w:r>
          </w:p>
        </w:tc>
        <w:tc>
          <w:tcPr>
            <w:tcW w:w="3321" w:type="dxa"/>
          </w:tcPr>
          <w:p w:rsidR="00AE4F6B" w:rsidRDefault="0073430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3</w:t>
            </w:r>
          </w:p>
        </w:tc>
        <w:tc>
          <w:tcPr>
            <w:tcW w:w="3321" w:type="dxa"/>
          </w:tcPr>
          <w:p w:rsidR="00AE4F6B" w:rsidRDefault="00BB13B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85</w:t>
            </w:r>
          </w:p>
        </w:tc>
        <w:tc>
          <w:tcPr>
            <w:tcW w:w="3321" w:type="dxa"/>
          </w:tcPr>
          <w:p w:rsidR="00AE4F6B" w:rsidRDefault="0073430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9</w:t>
            </w:r>
          </w:p>
        </w:tc>
        <w:tc>
          <w:tcPr>
            <w:tcW w:w="3321" w:type="dxa"/>
          </w:tcPr>
          <w:p w:rsidR="00AE4F6B" w:rsidRDefault="00BB13B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2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86</w:t>
            </w:r>
          </w:p>
        </w:tc>
        <w:tc>
          <w:tcPr>
            <w:tcW w:w="3321" w:type="dxa"/>
          </w:tcPr>
          <w:p w:rsidR="00AE4F6B" w:rsidRDefault="0073430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9</w:t>
            </w:r>
          </w:p>
        </w:tc>
        <w:tc>
          <w:tcPr>
            <w:tcW w:w="3321" w:type="dxa"/>
          </w:tcPr>
          <w:p w:rsidR="00AE4F6B" w:rsidRDefault="00BB13B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3</w:t>
            </w:r>
          </w:p>
        </w:tc>
      </w:tr>
      <w:tr w:rsidR="009C7356" w:rsidTr="0089654B">
        <w:tc>
          <w:tcPr>
            <w:tcW w:w="3321" w:type="dxa"/>
          </w:tcPr>
          <w:p w:rsidR="009C7356" w:rsidRPr="009C7356" w:rsidRDefault="009C735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87</w:t>
            </w:r>
          </w:p>
        </w:tc>
        <w:tc>
          <w:tcPr>
            <w:tcW w:w="3321" w:type="dxa"/>
          </w:tcPr>
          <w:p w:rsidR="009C7356" w:rsidRDefault="009C735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9</w:t>
            </w:r>
          </w:p>
        </w:tc>
        <w:tc>
          <w:tcPr>
            <w:tcW w:w="3321" w:type="dxa"/>
          </w:tcPr>
          <w:p w:rsidR="009C7356" w:rsidRDefault="00BB13B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</w:t>
            </w:r>
          </w:p>
        </w:tc>
      </w:tr>
      <w:tr w:rsidR="009C7356" w:rsidTr="0089654B">
        <w:tc>
          <w:tcPr>
            <w:tcW w:w="3321" w:type="dxa"/>
          </w:tcPr>
          <w:p w:rsidR="009C7356" w:rsidRPr="009C7356" w:rsidRDefault="009C735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88</w:t>
            </w:r>
          </w:p>
        </w:tc>
        <w:tc>
          <w:tcPr>
            <w:tcW w:w="3321" w:type="dxa"/>
          </w:tcPr>
          <w:p w:rsidR="009C7356" w:rsidRDefault="009C735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9</w:t>
            </w:r>
          </w:p>
        </w:tc>
        <w:tc>
          <w:tcPr>
            <w:tcW w:w="3321" w:type="dxa"/>
          </w:tcPr>
          <w:p w:rsidR="009C7356" w:rsidRDefault="00BB13B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5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91</w:t>
            </w:r>
          </w:p>
        </w:tc>
        <w:tc>
          <w:tcPr>
            <w:tcW w:w="3321" w:type="dxa"/>
          </w:tcPr>
          <w:p w:rsidR="00AE4F6B" w:rsidRDefault="00B34BC4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9</w:t>
            </w:r>
          </w:p>
        </w:tc>
        <w:tc>
          <w:tcPr>
            <w:tcW w:w="3321" w:type="dxa"/>
          </w:tcPr>
          <w:p w:rsidR="00AE4F6B" w:rsidRDefault="000057E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3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92</w:t>
            </w:r>
          </w:p>
        </w:tc>
        <w:tc>
          <w:tcPr>
            <w:tcW w:w="3321" w:type="dxa"/>
          </w:tcPr>
          <w:p w:rsidR="00AE4F6B" w:rsidRDefault="00B34BC4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9</w:t>
            </w:r>
          </w:p>
        </w:tc>
        <w:tc>
          <w:tcPr>
            <w:tcW w:w="3321" w:type="dxa"/>
          </w:tcPr>
          <w:p w:rsidR="00AE4F6B" w:rsidRDefault="000057E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5</w:t>
            </w:r>
          </w:p>
        </w:tc>
      </w:tr>
      <w:tr w:rsidR="00677A9C" w:rsidTr="0089654B">
        <w:tc>
          <w:tcPr>
            <w:tcW w:w="3321" w:type="dxa"/>
          </w:tcPr>
          <w:p w:rsidR="00677A9C" w:rsidRPr="00677A9C" w:rsidRDefault="00677A9C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101</w:t>
            </w:r>
          </w:p>
        </w:tc>
        <w:tc>
          <w:tcPr>
            <w:tcW w:w="3321" w:type="dxa"/>
          </w:tcPr>
          <w:p w:rsidR="00677A9C" w:rsidRDefault="0073430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</w:t>
            </w:r>
          </w:p>
        </w:tc>
        <w:tc>
          <w:tcPr>
            <w:tcW w:w="3321" w:type="dxa"/>
          </w:tcPr>
          <w:p w:rsidR="00677A9C" w:rsidRDefault="00384D5C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3</w:t>
            </w:r>
          </w:p>
        </w:tc>
      </w:tr>
      <w:tr w:rsidR="00677A9C" w:rsidTr="0089654B">
        <w:tc>
          <w:tcPr>
            <w:tcW w:w="3321" w:type="dxa"/>
          </w:tcPr>
          <w:p w:rsidR="00677A9C" w:rsidRPr="00677A9C" w:rsidRDefault="00677A9C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102</w:t>
            </w:r>
          </w:p>
        </w:tc>
        <w:tc>
          <w:tcPr>
            <w:tcW w:w="3321" w:type="dxa"/>
          </w:tcPr>
          <w:p w:rsidR="00677A9C" w:rsidRDefault="0073430D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</w:t>
            </w:r>
          </w:p>
        </w:tc>
        <w:tc>
          <w:tcPr>
            <w:tcW w:w="3321" w:type="dxa"/>
          </w:tcPr>
          <w:p w:rsidR="00677A9C" w:rsidRDefault="00384D5C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</w:tr>
    </w:tbl>
    <w:p w:rsidR="0089654B" w:rsidRPr="0089654B" w:rsidRDefault="0089654B" w:rsidP="00D90162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B7254C" w:rsidRPr="0089654B" w:rsidRDefault="00B7254C" w:rsidP="00D90162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C5D21" w:rsidRDefault="0061312D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осчитаем сколько схема имеет цепей. Их 7.  </w:t>
      </w:r>
    </w:p>
    <w:p w:rsidR="0061312D" w:rsidRDefault="0061312D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Начнем с простого. Связь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 w:rsidRPr="0061312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удет соединять </w:t>
      </w:r>
      <w:r w:rsid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07541E" w:rsidRP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85 </w:t>
      </w:r>
      <w:r w:rsid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и </w:t>
      </w:r>
      <w:r w:rsid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07541E" w:rsidRP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51</w:t>
      </w:r>
    </w:p>
    <w:p w:rsidR="0007541E" w:rsidRDefault="0007541E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лина проводника между компонентами может считаться только ортогонально по формуле:</w:t>
      </w:r>
    </w:p>
    <w:p w:rsidR="0007541E" w:rsidRDefault="0007541E" w:rsidP="008C7A9C">
      <w:pPr>
        <w:jc w:val="center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proofErr w:type="spellStart"/>
      <w:r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</w:rPr>
        <w:t>d</w:t>
      </w:r>
      <w:r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vertAlign w:val="subscript"/>
        </w:rPr>
        <w:t>ij</w:t>
      </w:r>
      <w:proofErr w:type="spellEnd"/>
      <w:r w:rsidRPr="0007541E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ru-RU"/>
        </w:rPr>
        <w:t>=</w:t>
      </w:r>
      <w:r w:rsidRP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|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i</w:t>
      </w:r>
      <w:r w:rsidRP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j</w:t>
      </w:r>
      <w:proofErr w:type="spellEnd"/>
      <w:r w:rsidRP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|+|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y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i</w:t>
      </w:r>
      <w:proofErr w:type="spellEnd"/>
      <w:r w:rsidRP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y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j</w:t>
      </w:r>
      <w:proofErr w:type="spellEnd"/>
      <w:r w:rsidR="008C7A9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|</w:t>
      </w:r>
    </w:p>
    <w:p w:rsidR="00F25379" w:rsidRDefault="00F25379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Длина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 w:rsidRPr="005C663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 =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>4</w:t>
      </w:r>
    </w:p>
    <w:p w:rsidR="005C663F" w:rsidRPr="005C663F" w:rsidRDefault="005C663F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4ед. длины.</w:t>
      </w:r>
    </w:p>
    <w:p w:rsidR="00F25379" w:rsidRDefault="003B3B4B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3B3B4B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3D97BDD3" wp14:editId="79B27138">
            <wp:extent cx="5849166" cy="39820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3B4B" w:rsidRDefault="003B3B4B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3B3B4B" w:rsidRDefault="003B3B4B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Теперь попытаемся провести связи между всеми компонентами, на которых поступает напряжение питания. Связь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 w:rsidRP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2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удет </w:t>
      </w:r>
      <w:r w:rsidR="004A6BA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оединять выводы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11,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92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, С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4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, С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8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, С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2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, С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2</w:t>
      </w:r>
      <w:r w:rsid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</w:p>
    <w:p w:rsidR="005962C7" w:rsidRDefault="005962C7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оставим матрицу длин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D2. </w:t>
      </w:r>
    </w:p>
    <w:p w:rsidR="00AB389D" w:rsidRDefault="00AB389D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:rsidR="00AB389D" w:rsidRDefault="00AB389D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:rsidR="00AB389D" w:rsidRDefault="00AB389D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:rsidR="00AB389D" w:rsidRDefault="00AB389D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:rsidR="00AB389D" w:rsidRDefault="00AB389D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"/>
        <w:gridCol w:w="1107"/>
        <w:gridCol w:w="1107"/>
        <w:gridCol w:w="1107"/>
        <w:gridCol w:w="1107"/>
        <w:gridCol w:w="1107"/>
        <w:gridCol w:w="1107"/>
        <w:gridCol w:w="1107"/>
        <w:gridCol w:w="1107"/>
      </w:tblGrid>
      <w:tr w:rsidR="00AB389D" w:rsidTr="009311A3">
        <w:tc>
          <w:tcPr>
            <w:tcW w:w="2214" w:type="dxa"/>
            <w:gridSpan w:val="2"/>
            <w:vMerge w:val="restart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4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5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6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7</w:t>
            </w:r>
          </w:p>
        </w:tc>
      </w:tr>
      <w:tr w:rsidR="00AB389D" w:rsidTr="009311A3">
        <w:tc>
          <w:tcPr>
            <w:tcW w:w="2214" w:type="dxa"/>
            <w:gridSpan w:val="2"/>
            <w:vMerge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1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2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92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4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22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72</w:t>
            </w:r>
          </w:p>
        </w:tc>
      </w:tr>
      <w:tr w:rsidR="00AB389D" w:rsidTr="009311A3"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1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45BB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45BB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7375EF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1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2098A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7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B3DC0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9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091D1F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3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10D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7</w:t>
            </w:r>
          </w:p>
        </w:tc>
      </w:tr>
      <w:tr w:rsidR="00AB389D" w:rsidTr="009311A3"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2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45BB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45BB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7375EF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0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2098A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6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B3DC0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091D1F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4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10D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8</w:t>
            </w:r>
          </w:p>
        </w:tc>
      </w:tr>
      <w:tr w:rsidR="00AB389D" w:rsidTr="009311A3"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92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7375EF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1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7375EF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0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45BB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62CF4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6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62CF4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21377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4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4C23AB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7</w:t>
            </w:r>
          </w:p>
        </w:tc>
      </w:tr>
      <w:tr w:rsidR="00AB389D" w:rsidTr="009311A3"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4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4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2098A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7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2098A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6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62CF4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6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45BB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C36C5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7479B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3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257DDB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8</w:t>
            </w:r>
          </w:p>
        </w:tc>
      </w:tr>
      <w:tr w:rsidR="00AB389D" w:rsidTr="009311A3"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5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B3DC0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9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B3DC0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62CF4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C36C5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45BB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B6C38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6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7009F5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0</w:t>
            </w:r>
          </w:p>
        </w:tc>
      </w:tr>
      <w:tr w:rsidR="00AB389D" w:rsidTr="009311A3"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6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22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091D1F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3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091D1F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4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21377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4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7479B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3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B6C38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6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45BB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8B62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8</w:t>
            </w:r>
          </w:p>
        </w:tc>
      </w:tr>
      <w:tr w:rsidR="00AB389D" w:rsidTr="009311A3"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7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AB389D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72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10D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7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110D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4C23AB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7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257DDB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7009F5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0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8B62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8</w:t>
            </w:r>
          </w:p>
        </w:tc>
        <w:tc>
          <w:tcPr>
            <w:tcW w:w="1107" w:type="dxa"/>
            <w:shd w:val="clear" w:color="auto" w:fill="FFFFFF" w:themeFill="background1"/>
          </w:tcPr>
          <w:p w:rsidR="00AB389D" w:rsidRPr="009311A3" w:rsidRDefault="00C45BBC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</w:tr>
    </w:tbl>
    <w:p w:rsidR="00AB389D" w:rsidRDefault="00AB389D" w:rsidP="00F25379">
      <w:pPr>
        <w:rPr>
          <w:rFonts w:ascii="Times New Roman" w:hAnsi="Times New Roman" w:cs="Times New Roman"/>
          <w:noProof/>
          <w:sz w:val="28"/>
          <w:szCs w:val="28"/>
        </w:rPr>
      </w:pPr>
    </w:p>
    <w:p w:rsidR="00860C7F" w:rsidRDefault="00FE78E6" w:rsidP="00FE78E6">
      <w:pPr>
        <w:rPr>
          <w:rFonts w:ascii="Times New Roman" w:hAnsi="Times New Roman" w:cs="Times New Roman"/>
          <w:noProof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Анализируем первую строчку. 1=</w:t>
      </w:r>
      <w:r>
        <w:rPr>
          <w:rFonts w:ascii="Times New Roman" w:hAnsi="Times New Roman" w:cs="Times New Roman"/>
          <w:noProof/>
          <w:sz w:val="28"/>
          <w:szCs w:val="28"/>
        </w:rPr>
        <w:t>min</w:t>
      </w:r>
      <w:r w:rsidRPr="00FE78E6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Построение дерева начинаем с ребра 1-2 </w:t>
      </w:r>
    </w:p>
    <w:p w:rsidR="00FE78E6" w:rsidRPr="00873695" w:rsidRDefault="00860C7F" w:rsidP="00FE78E6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(</w:t>
      </w:r>
      <w:r w:rsidR="00FE7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FE7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1</w:t>
      </w:r>
      <w:r w:rsidR="00FE7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- </w:t>
      </w:r>
      <w:r w:rsidR="00FE7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FE7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</w:t>
      </w:r>
    </w:p>
    <w:p w:rsidR="00BD734C" w:rsidRDefault="00BD734C" w:rsidP="00FE78E6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Анализируем строки 1-2. </w:t>
      </w:r>
      <w:r w:rsid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черкиваем 1-2 столбцы и в строках 1-2 выбираем минимальный элемент</w:t>
      </w:r>
      <w:r w:rsidR="0053774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8</w:t>
      </w:r>
      <w:r w:rsid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="002F36CE" w:rsidRP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4552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2-5 (С</w:t>
      </w:r>
      <w:r w:rsidR="004552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88 </w:t>
      </w:r>
      <w:r w:rsidR="004552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 С</w:t>
      </w:r>
      <w:r w:rsidR="004552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2</w:t>
      </w:r>
      <w:r w:rsidR="004552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). </w:t>
      </w:r>
    </w:p>
    <w:p w:rsidR="00E61F48" w:rsidRPr="001D0E72" w:rsidRDefault="001F77A2" w:rsidP="001F77A2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Анализируем строки 1-2-5. Вычеркиваем 5 столбец. Выбираем минимальное значение: 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C4479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5 (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88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</w:p>
    <w:p w:rsidR="001D0E72" w:rsidRPr="001D0E72" w:rsidRDefault="001D0E72" w:rsidP="001D0E72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1-2-</w:t>
      </w:r>
      <w:r w:rsidRPr="00C4479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4-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5. Вычеркиваем 4 столбец. Выбираем минимальное значение: </w:t>
      </w:r>
      <w:r w:rsidR="00C4479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0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C4479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2-3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 w:rsidR="00C4479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 w:rsidR="00C4479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9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</w:p>
    <w:p w:rsidR="00C4479D" w:rsidRPr="001D0E72" w:rsidRDefault="00C4479D" w:rsidP="00C4479D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1-2-</w:t>
      </w:r>
      <w:r w:rsidRPr="00A3067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-</w:t>
      </w:r>
      <w:r w:rsidRPr="00C4479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4-</w:t>
      </w:r>
      <w:r w:rsidR="00FD162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5. Вычеркиваем 3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ец. Выбираем минимальное значение: </w:t>
      </w:r>
      <w:r w:rsidR="00D933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3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A3067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4-6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 w:rsidR="00A3067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 w:rsidR="00A3067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</w:p>
    <w:p w:rsidR="00D91C6A" w:rsidRDefault="00D91C6A" w:rsidP="00D91C6A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1-2-</w:t>
      </w:r>
      <w:r w:rsidRPr="00A3067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-</w:t>
      </w:r>
      <w:r w:rsidRPr="00C4479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4-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5</w:t>
      </w:r>
      <w:r w:rsidRPr="000609C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6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Вычеркиваем 6 столбец. Выбираем минимальное значение: </w:t>
      </w:r>
      <w:r w:rsidR="000609C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0609C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6-7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 w:rsidR="000609C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</w:p>
    <w:p w:rsidR="007D2588" w:rsidRPr="00873695" w:rsidRDefault="007D2588" w:rsidP="00D91C6A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BB36D2" w:rsidRPr="000E0B35" w:rsidRDefault="000E0B35" w:rsidP="00D91C6A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1+8+8+10+13+8=48 ед. длины</w:t>
      </w:r>
    </w:p>
    <w:p w:rsidR="007D2588" w:rsidRDefault="007D2588" w:rsidP="001F77A2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9311A3" w:rsidRDefault="009311A3" w:rsidP="001F77A2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олучили следующий результат (координаты нарушены, важна показательность результата):  </w:t>
      </w:r>
    </w:p>
    <w:p w:rsidR="009311A3" w:rsidRPr="009311A3" w:rsidRDefault="009311A3" w:rsidP="007D25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9311A3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lastRenderedPageBreak/>
        <w:drawing>
          <wp:inline distT="0" distB="0" distL="0" distR="0" wp14:anchorId="2B09FC8C" wp14:editId="5EDD83F6">
            <wp:extent cx="6526659" cy="33147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28988" cy="3315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BA5" w:rsidRDefault="004A6BA5" w:rsidP="004A6BA5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Теперь связь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</w:t>
      </w:r>
      <w:r w:rsidRP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удет соединять землю для выводов </w:t>
      </w:r>
      <w:r>
        <w:rPr>
          <w:rFonts w:ascii="Times New Roman" w:hAnsi="Times New Roman" w:cs="Times New Roman"/>
          <w:sz w:val="28"/>
          <w:szCs w:val="28"/>
          <w:lang w:val="ru-RU"/>
        </w:rPr>
        <w:t>С</w:t>
      </w:r>
      <w:r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41</w:t>
      </w:r>
      <w:r>
        <w:rPr>
          <w:rFonts w:ascii="Times New Roman" w:hAnsi="Times New Roman" w:cs="Times New Roman"/>
          <w:sz w:val="28"/>
          <w:szCs w:val="28"/>
          <w:lang w:val="ru-RU"/>
        </w:rPr>
        <w:t>, С</w:t>
      </w:r>
      <w:r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61</w:t>
      </w:r>
      <w:r>
        <w:rPr>
          <w:rFonts w:ascii="Times New Roman" w:hAnsi="Times New Roman" w:cs="Times New Roman"/>
          <w:sz w:val="28"/>
          <w:szCs w:val="28"/>
          <w:lang w:val="ru-RU"/>
        </w:rPr>
        <w:t>, С</w:t>
      </w:r>
      <w:r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52</w:t>
      </w:r>
      <w:r>
        <w:rPr>
          <w:rFonts w:ascii="Times New Roman" w:hAnsi="Times New Roman" w:cs="Times New Roman"/>
          <w:sz w:val="28"/>
          <w:szCs w:val="28"/>
          <w:lang w:val="ru-RU"/>
        </w:rPr>
        <w:t>, С</w:t>
      </w:r>
      <w:r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81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3702E3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3702E3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102</w:t>
      </w:r>
      <w:r w:rsidR="003702E3">
        <w:rPr>
          <w:rFonts w:ascii="Times New Roman" w:hAnsi="Times New Roman" w:cs="Times New Roman"/>
          <w:sz w:val="28"/>
          <w:szCs w:val="28"/>
          <w:lang w:val="ru-RU"/>
        </w:rPr>
        <w:t>, С</w:t>
      </w:r>
      <w:r w:rsidR="003702E3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91</w:t>
      </w:r>
      <w:r w:rsidR="003702E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521277" w:rsidRDefault="00521277" w:rsidP="00521277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оставим матрицу длин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</w:t>
      </w:r>
      <w:r w:rsid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3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"/>
        <w:gridCol w:w="1107"/>
        <w:gridCol w:w="1107"/>
        <w:gridCol w:w="1107"/>
        <w:gridCol w:w="1107"/>
        <w:gridCol w:w="1107"/>
        <w:gridCol w:w="1107"/>
        <w:gridCol w:w="1107"/>
      </w:tblGrid>
      <w:tr w:rsidR="00521277" w:rsidTr="00AC3B1C">
        <w:tc>
          <w:tcPr>
            <w:tcW w:w="2214" w:type="dxa"/>
            <w:gridSpan w:val="2"/>
            <w:vMerge w:val="restart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4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5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6</w:t>
            </w:r>
          </w:p>
        </w:tc>
      </w:tr>
      <w:tr w:rsidR="00521277" w:rsidTr="00AC3B1C">
        <w:tc>
          <w:tcPr>
            <w:tcW w:w="2214" w:type="dxa"/>
            <w:gridSpan w:val="2"/>
            <w:vMerge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4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665E8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521277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6</w:t>
            </w:r>
            <w:r w:rsidR="00521277" w:rsidRPr="00521277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52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1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02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91</w:t>
            </w:r>
          </w:p>
        </w:tc>
      </w:tr>
      <w:tr w:rsidR="00521277" w:rsidTr="00DD0FDD"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4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81A6F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8360EC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0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6C5B99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8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D503F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2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363E41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7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20124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7</w:t>
            </w:r>
          </w:p>
        </w:tc>
      </w:tr>
      <w:tr w:rsidR="00521277" w:rsidTr="00DD0FDD"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6</w:t>
            </w:r>
            <w:r w:rsidRPr="00521277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8360EC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0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81A6F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0B7EF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0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A3CA9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4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A3CA9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7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D0BE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7</w:t>
            </w:r>
          </w:p>
        </w:tc>
      </w:tr>
      <w:tr w:rsidR="00521277" w:rsidTr="00DD0FDD"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5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6C5B99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8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0B7EF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0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81A6F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345A0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4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D3CA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7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901E0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7</w:t>
            </w:r>
          </w:p>
        </w:tc>
      </w:tr>
      <w:tr w:rsidR="00521277" w:rsidTr="00DD0FDD"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4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1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D503F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2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A3CA9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4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345A0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4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81A6F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9447D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3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DA1E3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5</w:t>
            </w:r>
          </w:p>
        </w:tc>
      </w:tr>
      <w:tr w:rsidR="00521277" w:rsidTr="00DD0FDD"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5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02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363E41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7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A3CA9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7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D3CA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7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9447D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3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81A6F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7E515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4</w:t>
            </w:r>
          </w:p>
        </w:tc>
      </w:tr>
      <w:tr w:rsidR="00521277" w:rsidTr="00DD0FDD"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6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52127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91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20124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7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D0BE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7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E80D1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7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DA1E3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5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7E515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4</w:t>
            </w:r>
          </w:p>
        </w:tc>
        <w:tc>
          <w:tcPr>
            <w:tcW w:w="1107" w:type="dxa"/>
            <w:shd w:val="clear" w:color="auto" w:fill="FFFFFF" w:themeFill="background1"/>
          </w:tcPr>
          <w:p w:rsidR="00521277" w:rsidRPr="009311A3" w:rsidRDefault="00A81A6F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</w:tr>
    </w:tbl>
    <w:p w:rsidR="00FE78E6" w:rsidRDefault="00FE78E6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4D6CB3" w:rsidRDefault="004D6CB3" w:rsidP="004D6CB3">
      <w:pPr>
        <w:rPr>
          <w:rFonts w:ascii="Times New Roman" w:hAnsi="Times New Roman" w:cs="Times New Roman"/>
          <w:noProof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Анализируем вторую строчку. 7=</w:t>
      </w:r>
      <w:r>
        <w:rPr>
          <w:rFonts w:ascii="Times New Roman" w:hAnsi="Times New Roman" w:cs="Times New Roman"/>
          <w:noProof/>
          <w:sz w:val="28"/>
          <w:szCs w:val="28"/>
        </w:rPr>
        <w:t>min</w:t>
      </w:r>
      <w:r w:rsidRPr="00FE78E6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>Пост</w:t>
      </w:r>
      <w:r w:rsidR="002F5BD1">
        <w:rPr>
          <w:rFonts w:ascii="Times New Roman" w:hAnsi="Times New Roman" w:cs="Times New Roman"/>
          <w:noProof/>
          <w:sz w:val="28"/>
          <w:szCs w:val="28"/>
          <w:lang w:val="ru-RU"/>
        </w:rPr>
        <w:t>роение дерева начинаем с ребра 2-6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</w:t>
      </w:r>
    </w:p>
    <w:p w:rsidR="004D6CB3" w:rsidRPr="004D6CB3" w:rsidRDefault="004D6CB3" w:rsidP="004D6CB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2F5BD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</w:t>
      </w:r>
      <w:r w:rsidR="002F5BD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>–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2F5BD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9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</w:t>
      </w:r>
    </w:p>
    <w:p w:rsidR="004D6CB3" w:rsidRDefault="00CE748E" w:rsidP="004D6CB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2-6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черкиваем 2-6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цы и в строках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2-6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выбираем минимальный элемент</w:t>
      </w:r>
      <w:r w:rsidR="00B45C9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10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="004D6CB3" w:rsidRP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B45C9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2-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 w:rsidR="00B45C9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 w:rsidR="00B45C9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</w:t>
      </w:r>
      <w:r w:rsidR="00B45C9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="00B45C97" w:rsidRPr="0087369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). </w:t>
      </w:r>
    </w:p>
    <w:p w:rsidR="004D6CB3" w:rsidRPr="001D0E72" w:rsidRDefault="00434DD9" w:rsidP="004D6CB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1-2-6. Вычеркиваем 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ец. Выбираем минимальное значение: </w:t>
      </w:r>
      <w:r w:rsidR="004D6CB3"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=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="004D6CB3"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1-3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52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</w:p>
    <w:p w:rsidR="004D6CB3" w:rsidRPr="001D0E72" w:rsidRDefault="004D6CB3" w:rsidP="004D6CB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1-2-</w:t>
      </w:r>
      <w:r w:rsidR="002B122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</w:t>
      </w:r>
      <w:r w:rsidRPr="00C4479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r w:rsidR="002B122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6</w:t>
      </w:r>
      <w:r w:rsidR="00BB36D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 Вычеркиваем 3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ец. Выбираем минимальное значение: </w:t>
      </w:r>
      <w:r w:rsidR="00DC73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4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  <w:r w:rsidR="001B487D" w:rsidRPr="001B487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1B487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Но в данном случае напрямую провести не поучается, потому опустимся на два шага вниз и тогда уже ведем в проводник, потому длина увеличивается на 4 равна 18. 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8020E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3-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 w:rsidR="00972DF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5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2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 w:rsidR="00972DF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</w:p>
    <w:p w:rsidR="004D6CB3" w:rsidRPr="00873695" w:rsidRDefault="004D6CB3" w:rsidP="004D6CB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>Анализируем строки 1-2-</w:t>
      </w:r>
      <w:r w:rsidRPr="00A3067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-</w:t>
      </w:r>
      <w:r w:rsidRPr="00C4479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4-</w:t>
      </w:r>
      <w:r w:rsidR="001B487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6. Вычеркиваем 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ец. Выбираем минимальное значение: 13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BA050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Можно строить</w:t>
      </w:r>
      <w:r w:rsidR="00537FD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вязь ребер 4-5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 w:rsidR="00B2664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 w:rsidR="00B2664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0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</w:t>
      </w:r>
      <w:r w:rsidR="00BA050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но опять-таки, анализируя схему лучше провести связь от компонента </w:t>
      </w:r>
      <w:r w:rsidR="00BA050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="00BA0501" w:rsidRPr="00BA050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0 </w:t>
      </w:r>
      <w:r w:rsidR="00BA050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к пути из предыдущей итерации по координатам (8.26) Тогда длина связи составит: 8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  <w:r w:rsidR="00BA050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</w:p>
    <w:p w:rsidR="00BA0501" w:rsidRPr="001D0E72" w:rsidRDefault="00BA0501" w:rsidP="004D6CB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BA0501" w:rsidRPr="000E0B35" w:rsidRDefault="00BA0501" w:rsidP="00BA0501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Pr="003A041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7+10+8+18+8=5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ед. длины</w:t>
      </w:r>
    </w:p>
    <w:p w:rsidR="004D6CB3" w:rsidRDefault="003A0414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олучили следующий результат:</w:t>
      </w:r>
    </w:p>
    <w:p w:rsidR="003A0414" w:rsidRDefault="000F0FCE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0F0FCE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6B0EBC30" wp14:editId="55FC59DF">
            <wp:extent cx="6332855" cy="26968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FCE" w:rsidRDefault="000F0FCE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F41F03" w:rsidRDefault="00DD0FDD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вязь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 w:rsidRPr="00DD0FD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4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удет соединять выводы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Pr="00DD0FD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2</w:t>
      </w:r>
      <w:r w:rsidRPr="00DD0FD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F41F03" w:rsidRP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2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F41F03" w:rsidRP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1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F41F03" w:rsidRDefault="00F41F03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Компонентов немного, но матрицу длин построить нужно:</w:t>
      </w:r>
    </w:p>
    <w:p w:rsidR="00F41F03" w:rsidRDefault="00F41F03" w:rsidP="00F41F0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оставим матрицу длин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</w:t>
      </w:r>
      <w:r w:rsid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"/>
        <w:gridCol w:w="1107"/>
        <w:gridCol w:w="1107"/>
        <w:gridCol w:w="1107"/>
        <w:gridCol w:w="1107"/>
      </w:tblGrid>
      <w:tr w:rsidR="00CE2EF7" w:rsidTr="00AC3B1C">
        <w:tc>
          <w:tcPr>
            <w:tcW w:w="2214" w:type="dxa"/>
            <w:gridSpan w:val="2"/>
            <w:vMerge w:val="restart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</w:tr>
      <w:tr w:rsidR="00CE2EF7" w:rsidTr="00AC3B1C">
        <w:tc>
          <w:tcPr>
            <w:tcW w:w="2214" w:type="dxa"/>
            <w:gridSpan w:val="2"/>
            <w:vMerge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4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71</w:t>
            </w:r>
          </w:p>
        </w:tc>
      </w:tr>
      <w:tr w:rsidR="00CE2EF7" w:rsidTr="00C23C28"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4E1B40" w:rsidRDefault="004E1B4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21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1977FB" w:rsidRDefault="001977F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4</w:t>
            </w:r>
          </w:p>
        </w:tc>
      </w:tr>
      <w:tr w:rsidR="00CE2EF7" w:rsidTr="00C23C28"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4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4E1B40" w:rsidRDefault="004E1B4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21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4E1B40" w:rsidRDefault="001977F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33</w:t>
            </w:r>
          </w:p>
        </w:tc>
      </w:tr>
      <w:tr w:rsidR="00CE2EF7" w:rsidTr="00C23C28"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71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1977FB" w:rsidRDefault="001977F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4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1977FB" w:rsidRDefault="001977F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33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</w:tr>
    </w:tbl>
    <w:p w:rsidR="00F41F03" w:rsidRDefault="00F41F03" w:rsidP="00F41F0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F41F03" w:rsidRDefault="00F41F03" w:rsidP="00F41F03">
      <w:pPr>
        <w:rPr>
          <w:rFonts w:ascii="Times New Roman" w:hAnsi="Times New Roman" w:cs="Times New Roman"/>
          <w:noProof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Анализируем </w:t>
      </w:r>
      <w:r w:rsidR="00322C7C">
        <w:rPr>
          <w:rFonts w:ascii="Times New Roman" w:hAnsi="Times New Roman" w:cs="Times New Roman"/>
          <w:noProof/>
          <w:sz w:val="28"/>
          <w:szCs w:val="28"/>
          <w:lang w:val="ru-RU"/>
        </w:rPr>
        <w:t>первую строчку. 14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>=</w:t>
      </w:r>
      <w:r>
        <w:rPr>
          <w:rFonts w:ascii="Times New Roman" w:hAnsi="Times New Roman" w:cs="Times New Roman"/>
          <w:noProof/>
          <w:sz w:val="28"/>
          <w:szCs w:val="28"/>
        </w:rPr>
        <w:t>min</w:t>
      </w:r>
      <w:r w:rsidRPr="00FE78E6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>Пост</w:t>
      </w:r>
      <w:r w:rsidR="00322C7C">
        <w:rPr>
          <w:rFonts w:ascii="Times New Roman" w:hAnsi="Times New Roman" w:cs="Times New Roman"/>
          <w:noProof/>
          <w:sz w:val="28"/>
          <w:szCs w:val="28"/>
          <w:lang w:val="ru-RU"/>
        </w:rPr>
        <w:t>роение дерева начинаем с ребра 1-3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</w:t>
      </w:r>
    </w:p>
    <w:p w:rsidR="00F41F03" w:rsidRPr="004D6CB3" w:rsidRDefault="00F41F03" w:rsidP="00F41F0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322C7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–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322C7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</w:t>
      </w:r>
    </w:p>
    <w:p w:rsidR="00F41F03" w:rsidRDefault="004C1C88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1-3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черкиваем 1-3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цы и в строках 2-6 выбираем</w:t>
      </w:r>
      <w:r w:rsidRPr="004C1C8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минимальный элемент</w:t>
      </w:r>
      <w:r w:rsidR="009E604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2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P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2-1 (С</w:t>
      </w:r>
      <w:r w:rsidR="009E604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="009E604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</w:p>
    <w:p w:rsidR="007B3F13" w:rsidRPr="00873695" w:rsidRDefault="007B3F13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7B3F13" w:rsidRPr="000E0B35" w:rsidRDefault="007B3F13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lastRenderedPageBreak/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14+21=35ед. длины</w:t>
      </w:r>
    </w:p>
    <w:p w:rsidR="007B3F13" w:rsidRDefault="007B3F13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олучили следующий результат:</w:t>
      </w:r>
    </w:p>
    <w:p w:rsidR="00EE611F" w:rsidRDefault="00EE611F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EE611F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1E4D2E78" wp14:editId="71672A50">
            <wp:extent cx="6332855" cy="25876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11F" w:rsidRDefault="00EE611F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CF32A6" w:rsidRPr="0015721A" w:rsidRDefault="00CF32A6" w:rsidP="00CF32A6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вязь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5</w:t>
      </w:r>
      <w:r w:rsidRPr="00DD0FD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удет соединять выводы </w:t>
      </w:r>
      <w:r w:rsid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15721A"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2</w:t>
      </w:r>
      <w:r w:rsidR="0015721A"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15721A"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6</w:t>
      </w:r>
      <w:r w:rsidR="0015721A"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15721A"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7</w:t>
      </w:r>
      <w:r w:rsidR="0015721A"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15721A"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1</w:t>
      </w:r>
      <w:r w:rsidR="0015721A"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C23C28" w:rsidRDefault="00C23C28" w:rsidP="00C23C2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оставим матрицу длин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D5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"/>
        <w:gridCol w:w="1107"/>
        <w:gridCol w:w="1107"/>
        <w:gridCol w:w="1107"/>
        <w:gridCol w:w="1107"/>
        <w:gridCol w:w="1107"/>
      </w:tblGrid>
      <w:tr w:rsidR="00C23C28" w:rsidTr="00AC3B1C">
        <w:tc>
          <w:tcPr>
            <w:tcW w:w="2214" w:type="dxa"/>
            <w:gridSpan w:val="2"/>
            <w:vMerge w:val="restart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4</w:t>
            </w:r>
          </w:p>
        </w:tc>
      </w:tr>
      <w:tr w:rsidR="00C23C28" w:rsidTr="00E03667">
        <w:tc>
          <w:tcPr>
            <w:tcW w:w="2214" w:type="dxa"/>
            <w:gridSpan w:val="2"/>
            <w:vMerge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DF7B2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62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DF7B2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6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DF7B2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7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DF7B2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21</w:t>
            </w:r>
          </w:p>
        </w:tc>
      </w:tr>
      <w:tr w:rsidR="00C23C28" w:rsidTr="00E03667"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DF7B2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62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D42A7B" w:rsidRDefault="00D42A7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5815B2" w:rsidRDefault="005815B2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7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5815B2" w:rsidRDefault="005815B2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8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5815B2" w:rsidRDefault="005815B2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33</w:t>
            </w:r>
          </w:p>
        </w:tc>
      </w:tr>
      <w:tr w:rsidR="00C23C28" w:rsidTr="00E03667"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DF7B2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6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5815B2" w:rsidRDefault="005815B2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7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D42A7B" w:rsidRDefault="00D42A7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2C2065" w:rsidRDefault="002C2065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2C2065" w:rsidRDefault="002C2065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6</w:t>
            </w:r>
          </w:p>
        </w:tc>
      </w:tr>
      <w:tr w:rsidR="00C23C28" w:rsidTr="00E03667"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DF7B2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7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5815B2" w:rsidRDefault="005815B2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8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2C2065" w:rsidRDefault="002C2065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D42A7B" w:rsidRDefault="00D42A7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2C2065" w:rsidRDefault="002C2065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5</w:t>
            </w:r>
          </w:p>
        </w:tc>
      </w:tr>
      <w:tr w:rsidR="00C23C28" w:rsidTr="00E03667"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4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9311A3" w:rsidRDefault="00C23C2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DF7B2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21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5815B2" w:rsidRDefault="005815B2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33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2C2065" w:rsidRDefault="002C2065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6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2C2065" w:rsidRDefault="002C2065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5</w:t>
            </w:r>
          </w:p>
        </w:tc>
        <w:tc>
          <w:tcPr>
            <w:tcW w:w="1107" w:type="dxa"/>
            <w:shd w:val="clear" w:color="auto" w:fill="FFFFFF" w:themeFill="background1"/>
          </w:tcPr>
          <w:p w:rsidR="00C23C28" w:rsidRPr="00D42A7B" w:rsidRDefault="00D42A7B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</w:tbl>
    <w:p w:rsidR="00C23C28" w:rsidRDefault="00C23C28" w:rsidP="00C23C28">
      <w:pPr>
        <w:rPr>
          <w:rFonts w:ascii="Times New Roman" w:hAnsi="Times New Roman" w:cs="Times New Roman"/>
          <w:noProof/>
          <w:sz w:val="28"/>
          <w:szCs w:val="28"/>
        </w:rPr>
      </w:pPr>
    </w:p>
    <w:p w:rsidR="00C23C28" w:rsidRDefault="00C23C28" w:rsidP="00C23C28">
      <w:pPr>
        <w:rPr>
          <w:rFonts w:ascii="Times New Roman" w:hAnsi="Times New Roman" w:cs="Times New Roman"/>
          <w:noProof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Анализируем </w:t>
      </w:r>
      <w:r w:rsidR="002D1DA8">
        <w:rPr>
          <w:rFonts w:ascii="Times New Roman" w:hAnsi="Times New Roman" w:cs="Times New Roman"/>
          <w:noProof/>
          <w:sz w:val="28"/>
          <w:szCs w:val="28"/>
          <w:lang w:val="ru-RU"/>
        </w:rPr>
        <w:t>вторую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строчку. 1=</w:t>
      </w:r>
      <w:r>
        <w:rPr>
          <w:rFonts w:ascii="Times New Roman" w:hAnsi="Times New Roman" w:cs="Times New Roman"/>
          <w:noProof/>
          <w:sz w:val="28"/>
          <w:szCs w:val="28"/>
        </w:rPr>
        <w:t>min</w:t>
      </w:r>
      <w:r w:rsidRPr="00FE78E6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>Пост</w:t>
      </w:r>
      <w:r w:rsidR="007A7EA8">
        <w:rPr>
          <w:rFonts w:ascii="Times New Roman" w:hAnsi="Times New Roman" w:cs="Times New Roman"/>
          <w:noProof/>
          <w:sz w:val="28"/>
          <w:szCs w:val="28"/>
          <w:lang w:val="ru-RU"/>
        </w:rPr>
        <w:t>роение дерева начинаем с ребра 2-3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</w:t>
      </w:r>
    </w:p>
    <w:p w:rsidR="00C23C28" w:rsidRPr="002D1DA8" w:rsidRDefault="00C23C28" w:rsidP="00C23C2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7A474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6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</w:t>
      </w:r>
      <w:r w:rsidR="007A474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>–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7A474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7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</w:t>
      </w:r>
    </w:p>
    <w:p w:rsidR="00C23C28" w:rsidRDefault="00134823" w:rsidP="00C23C2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2-3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 Вычеркиваем 1-2 столбцы и в строках</w:t>
      </w:r>
      <w:r w:rsidR="000D082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2-3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выбираем минимальный элемент</w:t>
      </w:r>
      <w:r w:rsidR="000D082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15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="00C23C28" w:rsidRP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0D082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3-4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 w:rsidR="00F02C9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7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 w:rsidR="0086147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</w:t>
      </w:r>
      <w:r w:rsidR="0086147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 w:rsidR="00861478" w:rsidRPr="00F02C9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  <w:r w:rsidR="00F02C93" w:rsidRPr="00F02C9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F02C9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Однако для достижения результата придется сделать один шаг вправо и соответственно один шаг влево чтобы обойти непроходимый участок. Потому количество связей станет 17. 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</w:p>
    <w:p w:rsidR="00C23C28" w:rsidRPr="00873695" w:rsidRDefault="00F02C93" w:rsidP="00C23C2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2-3-4. Вычеркиваем 4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ец. Выбираем минимальное значение: </w:t>
      </w:r>
      <w:r w:rsidR="00C927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7</w:t>
      </w:r>
      <w:r w:rsidR="00C23C28"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="00C23C28"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C927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1-2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 w:rsidR="00C927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2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</w:t>
      </w:r>
      <w:r w:rsidR="00C927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</w:t>
      </w:r>
      <w:r w:rsidR="00C23C2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  <w:r w:rsidR="00F03448" w:rsidRPr="00F0344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F0344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Однако в предыдущем шаге мы уже делали вынужденный единичный шаг вправо, а для этого случая он был полезен, потому длина связи уменьшается на 1 и равна 16. </w:t>
      </w:r>
    </w:p>
    <w:p w:rsidR="0015721A" w:rsidRPr="0015721A" w:rsidRDefault="0015721A" w:rsidP="00CF32A6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065DBF" w:rsidRPr="000E0B35" w:rsidRDefault="00065DBF" w:rsidP="00065DBF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lastRenderedPageBreak/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Pr="0087369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+17+16=3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ед. длины</w:t>
      </w:r>
    </w:p>
    <w:p w:rsidR="00065DBF" w:rsidRDefault="00065DBF" w:rsidP="00065DBF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олучили следующий результат:</w:t>
      </w:r>
    </w:p>
    <w:p w:rsidR="00EE611F" w:rsidRDefault="006A429E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6A429E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5D437874" wp14:editId="454FF4AF">
            <wp:extent cx="6332855" cy="28409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29E" w:rsidRDefault="006A429E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E03667" w:rsidRPr="0015721A" w:rsidRDefault="00E03667" w:rsidP="00E03667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ледующая связь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6</w:t>
      </w:r>
      <w:r w:rsidRPr="00DD0FD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удет соединять выводы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6C030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3</w:t>
      </w:r>
      <w:r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6C030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3</w:t>
      </w:r>
      <w:r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6C030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1</w:t>
      </w:r>
      <w:r w:rsidR="006C030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377A3E" w:rsidRDefault="00377A3E" w:rsidP="00377A3E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оставим матрицу длин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</w:t>
      </w:r>
      <w:r w:rsidR="003561A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6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"/>
        <w:gridCol w:w="1107"/>
        <w:gridCol w:w="1107"/>
        <w:gridCol w:w="1107"/>
        <w:gridCol w:w="1107"/>
      </w:tblGrid>
      <w:tr w:rsidR="00377A3E" w:rsidTr="00AC3B1C">
        <w:tc>
          <w:tcPr>
            <w:tcW w:w="2214" w:type="dxa"/>
            <w:gridSpan w:val="2"/>
            <w:vMerge w:val="restart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</w:tr>
      <w:tr w:rsidR="00377A3E" w:rsidTr="00AC3B1C">
        <w:tc>
          <w:tcPr>
            <w:tcW w:w="2214" w:type="dxa"/>
            <w:gridSpan w:val="2"/>
            <w:vMerge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4C1A62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3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4C1A62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3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4C1A62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3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</w:tr>
      <w:tr w:rsidR="00377A3E" w:rsidTr="00AC3B1C"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4C1A62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83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1954A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1B45A9" w:rsidRDefault="001B45A9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4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8D66BD" w:rsidRDefault="008D66B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2</w:t>
            </w:r>
          </w:p>
        </w:tc>
      </w:tr>
      <w:tr w:rsidR="00377A3E" w:rsidTr="00AC3B1C"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4C1A62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3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1B45A9" w:rsidRDefault="001B45A9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4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1954A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521348" w:rsidRDefault="0052134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6</w:t>
            </w:r>
          </w:p>
        </w:tc>
      </w:tr>
      <w:tr w:rsidR="00377A3E" w:rsidTr="00AC3B1C"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377A3E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7</w:t>
            </w:r>
            <w:r w:rsidR="004C1A62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3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8D66BD" w:rsidRDefault="008D66B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2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521348" w:rsidRDefault="00521348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6</w:t>
            </w:r>
          </w:p>
        </w:tc>
        <w:tc>
          <w:tcPr>
            <w:tcW w:w="1107" w:type="dxa"/>
            <w:shd w:val="clear" w:color="auto" w:fill="FFFFFF" w:themeFill="background1"/>
          </w:tcPr>
          <w:p w:rsidR="00377A3E" w:rsidRPr="009311A3" w:rsidRDefault="001954A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</w:tr>
    </w:tbl>
    <w:p w:rsidR="00377A3E" w:rsidRDefault="00377A3E" w:rsidP="00377A3E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377A3E" w:rsidRDefault="00377A3E" w:rsidP="00377A3E">
      <w:pPr>
        <w:rPr>
          <w:rFonts w:ascii="Times New Roman" w:hAnsi="Times New Roman" w:cs="Times New Roman"/>
          <w:noProof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Анализируем первую</w:t>
      </w:r>
      <w:r w:rsidR="004D78AB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строчку. 12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>=</w:t>
      </w:r>
      <w:r>
        <w:rPr>
          <w:rFonts w:ascii="Times New Roman" w:hAnsi="Times New Roman" w:cs="Times New Roman"/>
          <w:noProof/>
          <w:sz w:val="28"/>
          <w:szCs w:val="28"/>
        </w:rPr>
        <w:t>min</w:t>
      </w:r>
      <w:r w:rsidRPr="00FE78E6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Построение дерева начинаем с ребра 1-3 </w:t>
      </w:r>
    </w:p>
    <w:p w:rsidR="00377A3E" w:rsidRPr="004D6CB3" w:rsidRDefault="00377A3E" w:rsidP="00377A3E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4D78A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–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4D78A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3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</w:t>
      </w:r>
    </w:p>
    <w:p w:rsidR="00377A3E" w:rsidRPr="001009BA" w:rsidRDefault="00377A3E" w:rsidP="00377A3E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1-3. Вычеркиваем 1-3 столбцы и в строках</w:t>
      </w:r>
      <w:r w:rsidR="00136E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1-</w:t>
      </w:r>
      <w:r w:rsidR="00136E91" w:rsidRPr="00136E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выбираем</w:t>
      </w:r>
      <w:r w:rsidRPr="004C1C8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минимальный элемент</w:t>
      </w:r>
      <w:r w:rsidR="00136E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1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P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2-1 (С</w:t>
      </w:r>
      <w:r w:rsidR="00136E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</w:t>
      </w:r>
      <w:r w:rsidR="00136E91" w:rsidRPr="001009B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 w:rsidR="00136E9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3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  <w:r w:rsidR="001009BA" w:rsidRPr="001009B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1009B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Однако тут возникла трудность. Напрямую никак провести нельзя, потому необходимо делать удлинение связей, например, влево с </w:t>
      </w:r>
      <w:r w:rsidR="001009B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1009BA" w:rsidRPr="001009B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3</w:t>
      </w:r>
      <w:r w:rsidR="001009BA" w:rsidRPr="001009B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1009B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Однако там уже есть дорожка. Потому прямо с нее делаем подсчет и экономим две единицы длины. Итоговая длина равна 20. </w:t>
      </w:r>
    </w:p>
    <w:p w:rsidR="00377A3E" w:rsidRPr="00377A3E" w:rsidRDefault="00377A3E" w:rsidP="00377A3E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377A3E" w:rsidRPr="000E0B35" w:rsidRDefault="00377A3E" w:rsidP="00377A3E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1009B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2+20=3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ед. длины</w:t>
      </w:r>
    </w:p>
    <w:p w:rsidR="007C1A96" w:rsidRDefault="007C1A96" w:rsidP="00377A3E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377A3E" w:rsidRDefault="00377A3E" w:rsidP="00377A3E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>Получили следующий результат:</w:t>
      </w:r>
    </w:p>
    <w:p w:rsidR="007B3F13" w:rsidRDefault="007C1A96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7C1A96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60B10049" wp14:editId="292C7948">
            <wp:extent cx="6332855" cy="26676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1A4" w:rsidRDefault="003561A4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3561A4" w:rsidRPr="0015721A" w:rsidRDefault="004576E3" w:rsidP="003561A4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оследняя </w:t>
      </w:r>
      <w:r w:rsidR="003561A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вязь </w:t>
      </w:r>
      <w:r w:rsidR="003561A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 w:rsidR="00CC3FA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7</w:t>
      </w:r>
      <w:r w:rsidR="003561A4" w:rsidRPr="00DD0FD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3561A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будет соединять выводы</w:t>
      </w:r>
      <w:r w:rsidR="00CC3FA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</w:t>
      </w:r>
      <w:r w:rsidR="00CC3FA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2</w:t>
      </w:r>
      <w:r w:rsidR="00CC3FA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и С</w:t>
      </w:r>
      <w:r w:rsidR="00CC3FA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01</w:t>
      </w:r>
      <w:r w:rsidR="003561A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3561A4" w:rsidRDefault="005C663F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лина связи между ними</w:t>
      </w:r>
      <w:r w:rsidR="003E3C1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: </w:t>
      </w:r>
    </w:p>
    <w:p w:rsidR="00573645" w:rsidRPr="00873695" w:rsidRDefault="003E3C13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Pr="0057364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0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ед. длин</w:t>
      </w:r>
      <w:r w:rsidR="00573645" w:rsidRPr="0087369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</w:p>
    <w:p w:rsidR="00573645" w:rsidRDefault="005736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573645" w:rsidRDefault="005736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 итоге получили конечный результат: </w:t>
      </w:r>
    </w:p>
    <w:p w:rsidR="00573645" w:rsidRDefault="005736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573645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5D93BC19" wp14:editId="2D697CCE">
            <wp:extent cx="6332855" cy="2819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645" w:rsidRDefault="005736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E50380" w:rsidRDefault="00E50380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Общая длина связей по методу Прима составила: </w:t>
      </w:r>
    </w:p>
    <w:p w:rsidR="003A4383" w:rsidRDefault="003A4383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общ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= 4+48+51+35+34+32+10=214</w:t>
      </w:r>
      <w:r w:rsidR="00AC3B1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ед. длины.</w:t>
      </w:r>
    </w:p>
    <w:p w:rsidR="00AC3B1C" w:rsidRPr="00873695" w:rsidRDefault="00AC3B1C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 xml:space="preserve">Теперь проведем некоторые исследования с помощью 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ltium</w:t>
      </w:r>
      <w:proofErr w:type="spellEnd"/>
      <w:r w:rsidRPr="0087369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</w:p>
    <w:p w:rsidR="00AC3B1C" w:rsidRDefault="00AC3B1C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о нашему размещению компонентов </w:t>
      </w:r>
      <w:proofErr w:type="spellStart"/>
      <w:r w:rsidR="00FF793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ltium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развел таким способом: </w:t>
      </w:r>
    </w:p>
    <w:p w:rsidR="00AC3B1C" w:rsidRDefault="00AC3B1C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AC3B1C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70E62B3F" wp14:editId="3359B3B5">
            <wp:extent cx="6332855" cy="29159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507D" w:rsidRPr="00B9507D" w:rsidRDefault="00B9507D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Altium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провел иначе, </w:t>
      </w:r>
      <w:proofErr w:type="gram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идно</w:t>
      </w:r>
      <w:proofErr w:type="gram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что длина больше, чем полученным методом Прима, однако совершенно отсутствуют перемычки. </w:t>
      </w:r>
    </w:p>
    <w:p w:rsidR="00493E05" w:rsidRDefault="00FA2C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ариант разводки платы с максимальными ортогональными дорожками, что ближе к реальности. </w:t>
      </w:r>
    </w:p>
    <w:p w:rsidR="00493E05" w:rsidRDefault="00FA2C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FA2C45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750D7001" wp14:editId="35AF9928">
            <wp:extent cx="6332855" cy="30524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C45" w:rsidRDefault="00FA2C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Здесь видно, что присутствуют переходные отверстия, в самом устройстве этого </w:t>
      </w:r>
      <w:r w:rsidR="0087369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не было.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</w:p>
    <w:p w:rsidR="00FA2C45" w:rsidRDefault="00FA2C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FA2C45" w:rsidRDefault="00FA2C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 xml:space="preserve">Теперь само устройство с курсового проекта и его реализация: </w:t>
      </w:r>
    </w:p>
    <w:p w:rsidR="00FA2C45" w:rsidRDefault="00FA2C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76021F">
        <w:rPr>
          <w:rFonts w:ascii="Times New Roman" w:eastAsia="Times New Roman" w:hAnsi="Times New Roman"/>
          <w:noProof/>
          <w:sz w:val="28"/>
          <w:szCs w:val="28"/>
        </w:rPr>
        <w:drawing>
          <wp:inline distT="0" distB="0" distL="0" distR="0" wp14:anchorId="70F77828" wp14:editId="60C98A4B">
            <wp:extent cx="6223075" cy="3506525"/>
            <wp:effectExtent l="0" t="0" r="6350" b="0"/>
            <wp:docPr id="18" name="Рисунок 18" descr="D:\OneDrive\Фотографии\Пленка\WP_20160605_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OneDrive\Фотографии\Пленка\WP_20160605_001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512" cy="3510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C45" w:rsidRDefault="00FA2C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0C275C">
        <w:rPr>
          <w:rFonts w:ascii="Times New Roman" w:eastAsia="Times New Roman" w:hAnsi="Times New Roman"/>
          <w:noProof/>
          <w:sz w:val="28"/>
          <w:szCs w:val="28"/>
        </w:rPr>
        <w:drawing>
          <wp:inline distT="0" distB="0" distL="0" distR="0" wp14:anchorId="0F9E7582" wp14:editId="4D0EAB22">
            <wp:extent cx="6332855" cy="3568065"/>
            <wp:effectExtent l="0" t="0" r="0" b="0"/>
            <wp:docPr id="22" name="Рисунок 22" descr="D:\OneDrive\Фотографии\Пленка\WP_20160605_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OneDrive\Фотографии\Пленка\WP_20160605_003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855" cy="3568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E2F" w:rsidRDefault="00B9507D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идно, что устройство абсолютно не оптимизировано как по размещению компонентов, как и по разводке, однако в этом задании было представлено, как можно было улучшить трассировку компонентов, чтобы улучшить результат.</w:t>
      </w:r>
    </w:p>
    <w:p w:rsidR="00B9507D" w:rsidRDefault="00B9507D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8B696E" w:rsidRDefault="008B696E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E70E2F" w:rsidRDefault="00E70E2F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bookmarkStart w:id="0" w:name="_GoBack"/>
      <w:bookmarkEnd w:id="0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>Выводы:</w:t>
      </w:r>
    </w:p>
    <w:p w:rsidR="00E70E2F" w:rsidRDefault="00E70E2F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ыл рассмотрен алгоритм Прима. Суть алгоритма </w:t>
      </w:r>
      <w:r w:rsidR="00F6090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заключается в задаче как более максимально упростить и минимизировать разводку трасс на плате. Достигалось это путем проведения ортогональных трасс с минимальной длинной размещений. В самом реальном устройстве соединение компонентов трассами проводилось только по ортогональным дорожкам, так что разводка платы ортогональным способом могла не только быть применима теоретически, но и применялась практически. Однако в методе присутствуют ортогональные пересечения компонентов, что в реальности не допустимо. Потому приходится для этих случаев использовать перемычки. На фото реального устройств также заметны перемычки в виде проводков. Так что с пересечением необходимо считаться. </w:t>
      </w:r>
    </w:p>
    <w:p w:rsidR="00F60909" w:rsidRPr="00493E05" w:rsidRDefault="00F60909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Ортогональные связи самые короткие и легко строимые между компонентами. За счет этого достигается быстрота</w:t>
      </w:r>
      <w:r w:rsidR="00DA6A6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путем вычеркивания столбцов – очень быстрый и качественный подход)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и минимизация</w:t>
      </w:r>
      <w:r w:rsidR="00DA6A6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</w:t>
      </w:r>
      <w:proofErr w:type="gramStart"/>
      <w:r w:rsidR="00DA6A6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опять таки</w:t>
      </w:r>
      <w:proofErr w:type="gramEnd"/>
      <w:r w:rsidR="00DA6A6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избавлением от уже учувствовавших столбцов</w:t>
      </w:r>
      <w:r w:rsidR="00B9507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, к которым теперь параллельно вести новые дорожки не нужно</w:t>
      </w:r>
      <w:r w:rsidR="00DA6A6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вязей в разводке, также сам метод привносит знания в размещении связи между компонентами путем промежуточных компонентов, что позволяет не загромождать схему множеством</w:t>
      </w:r>
      <w:r w:rsidR="00B9507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параллельных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трасс – это однозначный плюс метода Прима. </w:t>
      </w:r>
    </w:p>
    <w:sectPr w:rsidR="00F60909" w:rsidRPr="00493E05" w:rsidSect="00CF0945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xNDc2MzA0MDNW0lEKTi0uzszPAykwrgUA9IWc9iwAAAA="/>
  </w:docVars>
  <w:rsids>
    <w:rsidRoot w:val="000C2804"/>
    <w:rsid w:val="00002346"/>
    <w:rsid w:val="0000290E"/>
    <w:rsid w:val="00004096"/>
    <w:rsid w:val="000057ED"/>
    <w:rsid w:val="00006F4D"/>
    <w:rsid w:val="00007E82"/>
    <w:rsid w:val="00013F1D"/>
    <w:rsid w:val="000148A9"/>
    <w:rsid w:val="0001569C"/>
    <w:rsid w:val="000228E6"/>
    <w:rsid w:val="00023A0E"/>
    <w:rsid w:val="000273C1"/>
    <w:rsid w:val="00037B98"/>
    <w:rsid w:val="00037F24"/>
    <w:rsid w:val="000407B1"/>
    <w:rsid w:val="00042472"/>
    <w:rsid w:val="00042ADD"/>
    <w:rsid w:val="00050459"/>
    <w:rsid w:val="00050B35"/>
    <w:rsid w:val="000609C5"/>
    <w:rsid w:val="00065DBF"/>
    <w:rsid w:val="00066A22"/>
    <w:rsid w:val="0006737E"/>
    <w:rsid w:val="0007429E"/>
    <w:rsid w:val="00074DCD"/>
    <w:rsid w:val="0007541E"/>
    <w:rsid w:val="00075F72"/>
    <w:rsid w:val="0008199E"/>
    <w:rsid w:val="0009187A"/>
    <w:rsid w:val="00091D1F"/>
    <w:rsid w:val="00091DFF"/>
    <w:rsid w:val="000A6446"/>
    <w:rsid w:val="000A77A8"/>
    <w:rsid w:val="000B4002"/>
    <w:rsid w:val="000B4D21"/>
    <w:rsid w:val="000B7EFB"/>
    <w:rsid w:val="000C2804"/>
    <w:rsid w:val="000C32F0"/>
    <w:rsid w:val="000C43F5"/>
    <w:rsid w:val="000C5EE5"/>
    <w:rsid w:val="000D082B"/>
    <w:rsid w:val="000D1474"/>
    <w:rsid w:val="000D25EA"/>
    <w:rsid w:val="000E0B35"/>
    <w:rsid w:val="000E1832"/>
    <w:rsid w:val="000E1E29"/>
    <w:rsid w:val="000E6A98"/>
    <w:rsid w:val="000F0FCE"/>
    <w:rsid w:val="000F27FA"/>
    <w:rsid w:val="000F74D3"/>
    <w:rsid w:val="001009BA"/>
    <w:rsid w:val="001046A7"/>
    <w:rsid w:val="00104CF4"/>
    <w:rsid w:val="00106A1F"/>
    <w:rsid w:val="0010764F"/>
    <w:rsid w:val="00107CDC"/>
    <w:rsid w:val="00110DD7"/>
    <w:rsid w:val="00110EB5"/>
    <w:rsid w:val="00113CD0"/>
    <w:rsid w:val="00114336"/>
    <w:rsid w:val="00116B50"/>
    <w:rsid w:val="0012098A"/>
    <w:rsid w:val="0012315C"/>
    <w:rsid w:val="00134823"/>
    <w:rsid w:val="00134A41"/>
    <w:rsid w:val="00136E91"/>
    <w:rsid w:val="001413B9"/>
    <w:rsid w:val="00142404"/>
    <w:rsid w:val="0014348A"/>
    <w:rsid w:val="00146BF7"/>
    <w:rsid w:val="001478D3"/>
    <w:rsid w:val="001504EC"/>
    <w:rsid w:val="0015475F"/>
    <w:rsid w:val="0015721A"/>
    <w:rsid w:val="00162CF4"/>
    <w:rsid w:val="001659D7"/>
    <w:rsid w:val="00170832"/>
    <w:rsid w:val="00173EDC"/>
    <w:rsid w:val="00175EAF"/>
    <w:rsid w:val="0017674F"/>
    <w:rsid w:val="00192E5E"/>
    <w:rsid w:val="00193184"/>
    <w:rsid w:val="00194861"/>
    <w:rsid w:val="001954A0"/>
    <w:rsid w:val="001977FB"/>
    <w:rsid w:val="001A5876"/>
    <w:rsid w:val="001A79DF"/>
    <w:rsid w:val="001B217D"/>
    <w:rsid w:val="001B3DC0"/>
    <w:rsid w:val="001B45A9"/>
    <w:rsid w:val="001B487D"/>
    <w:rsid w:val="001B680E"/>
    <w:rsid w:val="001C6C4E"/>
    <w:rsid w:val="001D0E72"/>
    <w:rsid w:val="001D2C29"/>
    <w:rsid w:val="001D4E92"/>
    <w:rsid w:val="001D5C0E"/>
    <w:rsid w:val="001E1774"/>
    <w:rsid w:val="001E5320"/>
    <w:rsid w:val="001E62D3"/>
    <w:rsid w:val="001F07B2"/>
    <w:rsid w:val="001F666A"/>
    <w:rsid w:val="001F77A2"/>
    <w:rsid w:val="00201240"/>
    <w:rsid w:val="00201720"/>
    <w:rsid w:val="00203566"/>
    <w:rsid w:val="002122F0"/>
    <w:rsid w:val="0021377C"/>
    <w:rsid w:val="00224396"/>
    <w:rsid w:val="00225721"/>
    <w:rsid w:val="0023479C"/>
    <w:rsid w:val="00240707"/>
    <w:rsid w:val="0024465B"/>
    <w:rsid w:val="00251690"/>
    <w:rsid w:val="00255305"/>
    <w:rsid w:val="00257DDB"/>
    <w:rsid w:val="00260BF8"/>
    <w:rsid w:val="002643D3"/>
    <w:rsid w:val="002779C9"/>
    <w:rsid w:val="00277EF1"/>
    <w:rsid w:val="00284885"/>
    <w:rsid w:val="00287644"/>
    <w:rsid w:val="002A20F1"/>
    <w:rsid w:val="002A4E3B"/>
    <w:rsid w:val="002A5DCB"/>
    <w:rsid w:val="002B122A"/>
    <w:rsid w:val="002B7E3D"/>
    <w:rsid w:val="002C2065"/>
    <w:rsid w:val="002D0C27"/>
    <w:rsid w:val="002D1DA8"/>
    <w:rsid w:val="002D4F12"/>
    <w:rsid w:val="002E25B0"/>
    <w:rsid w:val="002E535F"/>
    <w:rsid w:val="002F1E0B"/>
    <w:rsid w:val="002F2FA5"/>
    <w:rsid w:val="002F36CE"/>
    <w:rsid w:val="002F5BD1"/>
    <w:rsid w:val="002F6EEF"/>
    <w:rsid w:val="003029AC"/>
    <w:rsid w:val="00304C8E"/>
    <w:rsid w:val="0031396A"/>
    <w:rsid w:val="00315187"/>
    <w:rsid w:val="003166C8"/>
    <w:rsid w:val="0031672D"/>
    <w:rsid w:val="00322B98"/>
    <w:rsid w:val="00322C7C"/>
    <w:rsid w:val="00324665"/>
    <w:rsid w:val="00325DA3"/>
    <w:rsid w:val="00340645"/>
    <w:rsid w:val="00345A0B"/>
    <w:rsid w:val="003561A4"/>
    <w:rsid w:val="00360466"/>
    <w:rsid w:val="00363E41"/>
    <w:rsid w:val="003702E3"/>
    <w:rsid w:val="00377006"/>
    <w:rsid w:val="00377A3E"/>
    <w:rsid w:val="00377C7E"/>
    <w:rsid w:val="00384D5C"/>
    <w:rsid w:val="00385DCF"/>
    <w:rsid w:val="00390019"/>
    <w:rsid w:val="003930A1"/>
    <w:rsid w:val="003A0414"/>
    <w:rsid w:val="003A0509"/>
    <w:rsid w:val="003A4383"/>
    <w:rsid w:val="003B3B4B"/>
    <w:rsid w:val="003C38CB"/>
    <w:rsid w:val="003C6799"/>
    <w:rsid w:val="003D3AF6"/>
    <w:rsid w:val="003E1BBE"/>
    <w:rsid w:val="003E3C13"/>
    <w:rsid w:val="003E4EA0"/>
    <w:rsid w:val="003F4DBF"/>
    <w:rsid w:val="003F5946"/>
    <w:rsid w:val="003F6562"/>
    <w:rsid w:val="00404959"/>
    <w:rsid w:val="00407047"/>
    <w:rsid w:val="00422A05"/>
    <w:rsid w:val="0042617E"/>
    <w:rsid w:val="00434DD9"/>
    <w:rsid w:val="00440C5B"/>
    <w:rsid w:val="00451BFB"/>
    <w:rsid w:val="0045490D"/>
    <w:rsid w:val="004552FA"/>
    <w:rsid w:val="004571A1"/>
    <w:rsid w:val="00457386"/>
    <w:rsid w:val="004576E3"/>
    <w:rsid w:val="00471E3E"/>
    <w:rsid w:val="00481F6F"/>
    <w:rsid w:val="0048500E"/>
    <w:rsid w:val="00487D42"/>
    <w:rsid w:val="0049303B"/>
    <w:rsid w:val="00493E05"/>
    <w:rsid w:val="004A49AC"/>
    <w:rsid w:val="004A6BA5"/>
    <w:rsid w:val="004B44E7"/>
    <w:rsid w:val="004C14ED"/>
    <w:rsid w:val="004C1A62"/>
    <w:rsid w:val="004C1C88"/>
    <w:rsid w:val="004C23AB"/>
    <w:rsid w:val="004C40FB"/>
    <w:rsid w:val="004C46F0"/>
    <w:rsid w:val="004D25F0"/>
    <w:rsid w:val="004D4DD4"/>
    <w:rsid w:val="004D6CB3"/>
    <w:rsid w:val="004D78AB"/>
    <w:rsid w:val="004E1B40"/>
    <w:rsid w:val="004F3744"/>
    <w:rsid w:val="004F3F65"/>
    <w:rsid w:val="004F6CDC"/>
    <w:rsid w:val="004F7F8E"/>
    <w:rsid w:val="00501E1D"/>
    <w:rsid w:val="005055D6"/>
    <w:rsid w:val="00511B1A"/>
    <w:rsid w:val="00514CCE"/>
    <w:rsid w:val="00520B1D"/>
    <w:rsid w:val="00521277"/>
    <w:rsid w:val="00521348"/>
    <w:rsid w:val="00523975"/>
    <w:rsid w:val="00525EAD"/>
    <w:rsid w:val="005267D1"/>
    <w:rsid w:val="00530A90"/>
    <w:rsid w:val="00534EC0"/>
    <w:rsid w:val="0053520B"/>
    <w:rsid w:val="0053774E"/>
    <w:rsid w:val="00537FD7"/>
    <w:rsid w:val="00546873"/>
    <w:rsid w:val="00551E32"/>
    <w:rsid w:val="005635BF"/>
    <w:rsid w:val="005639FC"/>
    <w:rsid w:val="00573645"/>
    <w:rsid w:val="00574905"/>
    <w:rsid w:val="00574F65"/>
    <w:rsid w:val="005815B2"/>
    <w:rsid w:val="0058261A"/>
    <w:rsid w:val="00586054"/>
    <w:rsid w:val="00586B59"/>
    <w:rsid w:val="005940F1"/>
    <w:rsid w:val="005962C7"/>
    <w:rsid w:val="00596BF5"/>
    <w:rsid w:val="005A1F32"/>
    <w:rsid w:val="005A3079"/>
    <w:rsid w:val="005A5D8D"/>
    <w:rsid w:val="005B46F2"/>
    <w:rsid w:val="005B555C"/>
    <w:rsid w:val="005C2807"/>
    <w:rsid w:val="005C31E3"/>
    <w:rsid w:val="005C663F"/>
    <w:rsid w:val="005C6853"/>
    <w:rsid w:val="005D1E87"/>
    <w:rsid w:val="005D1F5A"/>
    <w:rsid w:val="005D4A1B"/>
    <w:rsid w:val="005D63D2"/>
    <w:rsid w:val="005D75FF"/>
    <w:rsid w:val="005F486A"/>
    <w:rsid w:val="005F6164"/>
    <w:rsid w:val="00600D6F"/>
    <w:rsid w:val="00606643"/>
    <w:rsid w:val="006106B3"/>
    <w:rsid w:val="0061312D"/>
    <w:rsid w:val="00616090"/>
    <w:rsid w:val="00616736"/>
    <w:rsid w:val="0062209B"/>
    <w:rsid w:val="00630FCF"/>
    <w:rsid w:val="006327D7"/>
    <w:rsid w:val="00632A91"/>
    <w:rsid w:val="00634F9B"/>
    <w:rsid w:val="00637256"/>
    <w:rsid w:val="00637BB1"/>
    <w:rsid w:val="00642949"/>
    <w:rsid w:val="0064544D"/>
    <w:rsid w:val="0065094E"/>
    <w:rsid w:val="0065585F"/>
    <w:rsid w:val="00656CCC"/>
    <w:rsid w:val="00665E8A"/>
    <w:rsid w:val="00677A9C"/>
    <w:rsid w:val="00681233"/>
    <w:rsid w:val="00696482"/>
    <w:rsid w:val="006A429E"/>
    <w:rsid w:val="006C011B"/>
    <w:rsid w:val="006C0300"/>
    <w:rsid w:val="006C5156"/>
    <w:rsid w:val="006C5B99"/>
    <w:rsid w:val="006C600D"/>
    <w:rsid w:val="006D4CA4"/>
    <w:rsid w:val="006D69BF"/>
    <w:rsid w:val="006E0638"/>
    <w:rsid w:val="006E0ABF"/>
    <w:rsid w:val="006E4601"/>
    <w:rsid w:val="006E672C"/>
    <w:rsid w:val="006E752C"/>
    <w:rsid w:val="006F27FA"/>
    <w:rsid w:val="006F56F6"/>
    <w:rsid w:val="006F5C7E"/>
    <w:rsid w:val="007009F5"/>
    <w:rsid w:val="007016AB"/>
    <w:rsid w:val="00711944"/>
    <w:rsid w:val="00713EB3"/>
    <w:rsid w:val="0072231A"/>
    <w:rsid w:val="0072304D"/>
    <w:rsid w:val="00731B96"/>
    <w:rsid w:val="00733F5E"/>
    <w:rsid w:val="0073430D"/>
    <w:rsid w:val="007375EF"/>
    <w:rsid w:val="007412B5"/>
    <w:rsid w:val="00747092"/>
    <w:rsid w:val="007479B7"/>
    <w:rsid w:val="00753472"/>
    <w:rsid w:val="00753910"/>
    <w:rsid w:val="00754156"/>
    <w:rsid w:val="00763F50"/>
    <w:rsid w:val="00785015"/>
    <w:rsid w:val="0078545E"/>
    <w:rsid w:val="007942FA"/>
    <w:rsid w:val="007968DB"/>
    <w:rsid w:val="007A17A2"/>
    <w:rsid w:val="007A4744"/>
    <w:rsid w:val="007A56A0"/>
    <w:rsid w:val="007A7D31"/>
    <w:rsid w:val="007A7EA8"/>
    <w:rsid w:val="007B2328"/>
    <w:rsid w:val="007B3F13"/>
    <w:rsid w:val="007C1A96"/>
    <w:rsid w:val="007D2588"/>
    <w:rsid w:val="007D7EB3"/>
    <w:rsid w:val="007E1891"/>
    <w:rsid w:val="007E2453"/>
    <w:rsid w:val="007E515E"/>
    <w:rsid w:val="007F5FB3"/>
    <w:rsid w:val="008020E5"/>
    <w:rsid w:val="00805BFE"/>
    <w:rsid w:val="00807CFF"/>
    <w:rsid w:val="008156EB"/>
    <w:rsid w:val="00821959"/>
    <w:rsid w:val="008360EC"/>
    <w:rsid w:val="00856E1D"/>
    <w:rsid w:val="00860C7F"/>
    <w:rsid w:val="00861478"/>
    <w:rsid w:val="00872B35"/>
    <w:rsid w:val="00873695"/>
    <w:rsid w:val="008757E3"/>
    <w:rsid w:val="008802E6"/>
    <w:rsid w:val="0088322C"/>
    <w:rsid w:val="00883553"/>
    <w:rsid w:val="00895B43"/>
    <w:rsid w:val="0089654B"/>
    <w:rsid w:val="008A151A"/>
    <w:rsid w:val="008A1FF1"/>
    <w:rsid w:val="008A74BE"/>
    <w:rsid w:val="008B1AB4"/>
    <w:rsid w:val="008B62D9"/>
    <w:rsid w:val="008B696E"/>
    <w:rsid w:val="008B6A7A"/>
    <w:rsid w:val="008C0B47"/>
    <w:rsid w:val="008C6D4F"/>
    <w:rsid w:val="008C7A9C"/>
    <w:rsid w:val="008D09E3"/>
    <w:rsid w:val="008D2FB3"/>
    <w:rsid w:val="008D5748"/>
    <w:rsid w:val="008D66BD"/>
    <w:rsid w:val="008E4411"/>
    <w:rsid w:val="008F0C5D"/>
    <w:rsid w:val="008F1F8C"/>
    <w:rsid w:val="0090163A"/>
    <w:rsid w:val="00901E03"/>
    <w:rsid w:val="009103FF"/>
    <w:rsid w:val="00910659"/>
    <w:rsid w:val="00914CD3"/>
    <w:rsid w:val="0091678B"/>
    <w:rsid w:val="00923E0D"/>
    <w:rsid w:val="00926F5A"/>
    <w:rsid w:val="0092792B"/>
    <w:rsid w:val="00930A24"/>
    <w:rsid w:val="009311A3"/>
    <w:rsid w:val="0093308E"/>
    <w:rsid w:val="00937DE9"/>
    <w:rsid w:val="009447D3"/>
    <w:rsid w:val="009469A2"/>
    <w:rsid w:val="00946ACC"/>
    <w:rsid w:val="009553C6"/>
    <w:rsid w:val="00961187"/>
    <w:rsid w:val="009611A1"/>
    <w:rsid w:val="0096141F"/>
    <w:rsid w:val="00962A4B"/>
    <w:rsid w:val="00963711"/>
    <w:rsid w:val="00964192"/>
    <w:rsid w:val="009649F0"/>
    <w:rsid w:val="00971F48"/>
    <w:rsid w:val="00972DFE"/>
    <w:rsid w:val="00977CB2"/>
    <w:rsid w:val="00981F0F"/>
    <w:rsid w:val="009849A1"/>
    <w:rsid w:val="009B086B"/>
    <w:rsid w:val="009B2C83"/>
    <w:rsid w:val="009C0079"/>
    <w:rsid w:val="009C03AA"/>
    <w:rsid w:val="009C0599"/>
    <w:rsid w:val="009C0E96"/>
    <w:rsid w:val="009C7356"/>
    <w:rsid w:val="009D060A"/>
    <w:rsid w:val="009E080A"/>
    <w:rsid w:val="009E6044"/>
    <w:rsid w:val="009F67F4"/>
    <w:rsid w:val="00A1433E"/>
    <w:rsid w:val="00A1518B"/>
    <w:rsid w:val="00A15E13"/>
    <w:rsid w:val="00A175C5"/>
    <w:rsid w:val="00A223CB"/>
    <w:rsid w:val="00A2290E"/>
    <w:rsid w:val="00A2644D"/>
    <w:rsid w:val="00A26E72"/>
    <w:rsid w:val="00A3067A"/>
    <w:rsid w:val="00A34006"/>
    <w:rsid w:val="00A35153"/>
    <w:rsid w:val="00A50B57"/>
    <w:rsid w:val="00A51302"/>
    <w:rsid w:val="00A67C15"/>
    <w:rsid w:val="00A7172D"/>
    <w:rsid w:val="00A81A6F"/>
    <w:rsid w:val="00A97DD5"/>
    <w:rsid w:val="00AA329A"/>
    <w:rsid w:val="00AA3CA9"/>
    <w:rsid w:val="00AA6B2A"/>
    <w:rsid w:val="00AA7B8C"/>
    <w:rsid w:val="00AB1938"/>
    <w:rsid w:val="00AB389D"/>
    <w:rsid w:val="00AC223F"/>
    <w:rsid w:val="00AC36C5"/>
    <w:rsid w:val="00AC3B1C"/>
    <w:rsid w:val="00AD0BE0"/>
    <w:rsid w:val="00AD24FD"/>
    <w:rsid w:val="00AD3CA3"/>
    <w:rsid w:val="00AD3ECD"/>
    <w:rsid w:val="00AE4BB5"/>
    <w:rsid w:val="00AE4F6B"/>
    <w:rsid w:val="00AF1BB5"/>
    <w:rsid w:val="00AF6B16"/>
    <w:rsid w:val="00B13237"/>
    <w:rsid w:val="00B14857"/>
    <w:rsid w:val="00B26647"/>
    <w:rsid w:val="00B34BC4"/>
    <w:rsid w:val="00B3577B"/>
    <w:rsid w:val="00B374FF"/>
    <w:rsid w:val="00B41464"/>
    <w:rsid w:val="00B44CD6"/>
    <w:rsid w:val="00B4542B"/>
    <w:rsid w:val="00B45C97"/>
    <w:rsid w:val="00B55636"/>
    <w:rsid w:val="00B670FE"/>
    <w:rsid w:val="00B7254C"/>
    <w:rsid w:val="00B76282"/>
    <w:rsid w:val="00B814EF"/>
    <w:rsid w:val="00B82C8F"/>
    <w:rsid w:val="00B846CA"/>
    <w:rsid w:val="00B9507D"/>
    <w:rsid w:val="00B9765D"/>
    <w:rsid w:val="00BA0501"/>
    <w:rsid w:val="00BB13BD"/>
    <w:rsid w:val="00BB36D2"/>
    <w:rsid w:val="00BC3D1D"/>
    <w:rsid w:val="00BC7953"/>
    <w:rsid w:val="00BD55C8"/>
    <w:rsid w:val="00BD5CC5"/>
    <w:rsid w:val="00BD734C"/>
    <w:rsid w:val="00BE126E"/>
    <w:rsid w:val="00BE1827"/>
    <w:rsid w:val="00BE6A1D"/>
    <w:rsid w:val="00BF77BB"/>
    <w:rsid w:val="00C1394A"/>
    <w:rsid w:val="00C22310"/>
    <w:rsid w:val="00C2277B"/>
    <w:rsid w:val="00C23C28"/>
    <w:rsid w:val="00C32FF0"/>
    <w:rsid w:val="00C35BCE"/>
    <w:rsid w:val="00C36EC7"/>
    <w:rsid w:val="00C4479D"/>
    <w:rsid w:val="00C455B1"/>
    <w:rsid w:val="00C45BBC"/>
    <w:rsid w:val="00C4658B"/>
    <w:rsid w:val="00C50311"/>
    <w:rsid w:val="00C50360"/>
    <w:rsid w:val="00C51F5F"/>
    <w:rsid w:val="00C65D04"/>
    <w:rsid w:val="00C70D85"/>
    <w:rsid w:val="00C7633C"/>
    <w:rsid w:val="00C86F78"/>
    <w:rsid w:val="00C927CE"/>
    <w:rsid w:val="00C945D6"/>
    <w:rsid w:val="00C97DCE"/>
    <w:rsid w:val="00CB6C38"/>
    <w:rsid w:val="00CC2A0E"/>
    <w:rsid w:val="00CC3FAB"/>
    <w:rsid w:val="00CD2AD5"/>
    <w:rsid w:val="00CD5246"/>
    <w:rsid w:val="00CE2EF7"/>
    <w:rsid w:val="00CE3FDE"/>
    <w:rsid w:val="00CE748E"/>
    <w:rsid w:val="00CF0945"/>
    <w:rsid w:val="00CF0E81"/>
    <w:rsid w:val="00CF215D"/>
    <w:rsid w:val="00CF2728"/>
    <w:rsid w:val="00CF2EE7"/>
    <w:rsid w:val="00CF32A6"/>
    <w:rsid w:val="00CF394B"/>
    <w:rsid w:val="00D01CE2"/>
    <w:rsid w:val="00D02A61"/>
    <w:rsid w:val="00D06462"/>
    <w:rsid w:val="00D112D3"/>
    <w:rsid w:val="00D115C9"/>
    <w:rsid w:val="00D139CB"/>
    <w:rsid w:val="00D147F3"/>
    <w:rsid w:val="00D16382"/>
    <w:rsid w:val="00D2086B"/>
    <w:rsid w:val="00D20BF9"/>
    <w:rsid w:val="00D21A54"/>
    <w:rsid w:val="00D234B1"/>
    <w:rsid w:val="00D23673"/>
    <w:rsid w:val="00D329D3"/>
    <w:rsid w:val="00D33516"/>
    <w:rsid w:val="00D361FA"/>
    <w:rsid w:val="00D42A7B"/>
    <w:rsid w:val="00D42F4A"/>
    <w:rsid w:val="00D442FE"/>
    <w:rsid w:val="00D45D42"/>
    <w:rsid w:val="00D503F3"/>
    <w:rsid w:val="00D60AE6"/>
    <w:rsid w:val="00D66FD1"/>
    <w:rsid w:val="00D7258F"/>
    <w:rsid w:val="00D73983"/>
    <w:rsid w:val="00D85000"/>
    <w:rsid w:val="00D852D3"/>
    <w:rsid w:val="00D876C1"/>
    <w:rsid w:val="00D90162"/>
    <w:rsid w:val="00D91C6A"/>
    <w:rsid w:val="00D9338B"/>
    <w:rsid w:val="00D93FFC"/>
    <w:rsid w:val="00DA1E37"/>
    <w:rsid w:val="00DA6A64"/>
    <w:rsid w:val="00DB28E9"/>
    <w:rsid w:val="00DC07E8"/>
    <w:rsid w:val="00DC3529"/>
    <w:rsid w:val="00DC45C1"/>
    <w:rsid w:val="00DC7336"/>
    <w:rsid w:val="00DD0FDD"/>
    <w:rsid w:val="00DD372F"/>
    <w:rsid w:val="00DD7975"/>
    <w:rsid w:val="00DE02F0"/>
    <w:rsid w:val="00DE094D"/>
    <w:rsid w:val="00DE20E1"/>
    <w:rsid w:val="00DE336B"/>
    <w:rsid w:val="00DE5AAD"/>
    <w:rsid w:val="00DF074C"/>
    <w:rsid w:val="00DF0923"/>
    <w:rsid w:val="00DF18B4"/>
    <w:rsid w:val="00DF7B2B"/>
    <w:rsid w:val="00E01A51"/>
    <w:rsid w:val="00E0242F"/>
    <w:rsid w:val="00E03667"/>
    <w:rsid w:val="00E069B2"/>
    <w:rsid w:val="00E15C3C"/>
    <w:rsid w:val="00E20096"/>
    <w:rsid w:val="00E25FA2"/>
    <w:rsid w:val="00E311C8"/>
    <w:rsid w:val="00E36764"/>
    <w:rsid w:val="00E36E45"/>
    <w:rsid w:val="00E438B1"/>
    <w:rsid w:val="00E43E13"/>
    <w:rsid w:val="00E4480D"/>
    <w:rsid w:val="00E45ACF"/>
    <w:rsid w:val="00E4698E"/>
    <w:rsid w:val="00E50380"/>
    <w:rsid w:val="00E52783"/>
    <w:rsid w:val="00E56E27"/>
    <w:rsid w:val="00E61F48"/>
    <w:rsid w:val="00E62278"/>
    <w:rsid w:val="00E62D92"/>
    <w:rsid w:val="00E6491D"/>
    <w:rsid w:val="00E658F4"/>
    <w:rsid w:val="00E70E2F"/>
    <w:rsid w:val="00E7793B"/>
    <w:rsid w:val="00E80D13"/>
    <w:rsid w:val="00E84692"/>
    <w:rsid w:val="00E86755"/>
    <w:rsid w:val="00E9090D"/>
    <w:rsid w:val="00E912CD"/>
    <w:rsid w:val="00E914CC"/>
    <w:rsid w:val="00E91EC9"/>
    <w:rsid w:val="00E9621E"/>
    <w:rsid w:val="00EB10D6"/>
    <w:rsid w:val="00EB3431"/>
    <w:rsid w:val="00EB34D7"/>
    <w:rsid w:val="00EB3A93"/>
    <w:rsid w:val="00ED0C8F"/>
    <w:rsid w:val="00ED136F"/>
    <w:rsid w:val="00ED69A6"/>
    <w:rsid w:val="00EE611F"/>
    <w:rsid w:val="00EF143D"/>
    <w:rsid w:val="00EF21DD"/>
    <w:rsid w:val="00F02C93"/>
    <w:rsid w:val="00F031D7"/>
    <w:rsid w:val="00F03448"/>
    <w:rsid w:val="00F034B0"/>
    <w:rsid w:val="00F079F1"/>
    <w:rsid w:val="00F11D24"/>
    <w:rsid w:val="00F11EF6"/>
    <w:rsid w:val="00F12F66"/>
    <w:rsid w:val="00F2058E"/>
    <w:rsid w:val="00F23DD0"/>
    <w:rsid w:val="00F25379"/>
    <w:rsid w:val="00F41F03"/>
    <w:rsid w:val="00F46B1A"/>
    <w:rsid w:val="00F52E3E"/>
    <w:rsid w:val="00F56939"/>
    <w:rsid w:val="00F60909"/>
    <w:rsid w:val="00F645F2"/>
    <w:rsid w:val="00F71088"/>
    <w:rsid w:val="00F86469"/>
    <w:rsid w:val="00FA06B0"/>
    <w:rsid w:val="00FA2C45"/>
    <w:rsid w:val="00FA7387"/>
    <w:rsid w:val="00FA7535"/>
    <w:rsid w:val="00FB48BF"/>
    <w:rsid w:val="00FB55A8"/>
    <w:rsid w:val="00FB6850"/>
    <w:rsid w:val="00FB782A"/>
    <w:rsid w:val="00FC27AD"/>
    <w:rsid w:val="00FC5D21"/>
    <w:rsid w:val="00FC6DC1"/>
    <w:rsid w:val="00FC73A0"/>
    <w:rsid w:val="00FD162D"/>
    <w:rsid w:val="00FD2279"/>
    <w:rsid w:val="00FE5E89"/>
    <w:rsid w:val="00FE78E6"/>
    <w:rsid w:val="00FF0A20"/>
    <w:rsid w:val="00FF1A55"/>
    <w:rsid w:val="00FF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C3CF7"/>
  <w15:chartTrackingRefBased/>
  <w15:docId w15:val="{324D091F-EADD-42F7-B5C8-E4C3FD080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7B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48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F06B1B-4FBD-41B4-A306-9BA320E3D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14</Pages>
  <Words>1300</Words>
  <Characters>7414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Белаш</dc:creator>
  <cp:keywords/>
  <dc:description/>
  <cp:lastModifiedBy>Богдан Белаш</cp:lastModifiedBy>
  <cp:revision>156</cp:revision>
  <dcterms:created xsi:type="dcterms:W3CDTF">2017-12-10T17:41:00Z</dcterms:created>
  <dcterms:modified xsi:type="dcterms:W3CDTF">2017-12-11T16:41:00Z</dcterms:modified>
</cp:coreProperties>
</file>